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E46D3" w:rsidRDefault="00FE46D3">
      <w:pPr>
        <w:spacing w:before="67" w:after="0" w:line="240" w:lineRule="auto"/>
        <w:jc w:val="center"/>
        <w:rPr>
          <w:rFonts w:ascii="MS Reference Sans Serif" w:eastAsia="MS Reference Sans Serif" w:hAnsi="MS Reference Sans Serif" w:cs="MS Reference Sans Serif"/>
          <w:b/>
          <w:bCs/>
          <w:spacing w:val="-10"/>
          <w:sz w:val="26"/>
          <w:szCs w:val="26"/>
        </w:rPr>
      </w:pPr>
      <w:r w:rsidRPr="00FE46D3">
        <w:rPr>
          <w:rFonts w:ascii="MS Reference Sans Serif" w:eastAsia="MS Reference Sans Serif" w:hAnsi="MS Reference Sans Serif" w:cs="MS Reference Sans Serif"/>
          <w:b/>
          <w:bCs/>
          <w:noProof/>
          <w:spacing w:val="-10"/>
          <w:sz w:val="26"/>
          <w:szCs w:val="26"/>
        </w:rPr>
        <w:drawing>
          <wp:inline distT="0" distB="0" distL="0" distR="0">
            <wp:extent cx="1150620" cy="1143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0620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E46D3" w:rsidRPr="00FE46D3" w:rsidRDefault="00FE46D3">
      <w:pPr>
        <w:spacing w:before="67" w:after="0" w:line="240" w:lineRule="auto"/>
        <w:jc w:val="center"/>
        <w:rPr>
          <w:rFonts w:ascii="Verdana" w:eastAsia="MS Reference Sans Serif" w:hAnsi="Verdana" w:cs="MS Reference Sans Serif"/>
          <w:b/>
          <w:bCs/>
          <w:spacing w:val="-10"/>
          <w:sz w:val="16"/>
          <w:szCs w:val="16"/>
        </w:rPr>
      </w:pPr>
    </w:p>
    <w:p w:rsidR="00800CD2" w:rsidRPr="006E75FA" w:rsidRDefault="003E3126">
      <w:pPr>
        <w:spacing w:before="67" w:after="0" w:line="240" w:lineRule="auto"/>
        <w:jc w:val="center"/>
        <w:rPr>
          <w:rFonts w:ascii="Verdana" w:eastAsia="MS Reference Sans Serif" w:hAnsi="Verdana" w:cs="MS Reference Sans Serif"/>
          <w:sz w:val="28"/>
          <w:szCs w:val="28"/>
        </w:rPr>
      </w:pPr>
      <w:r w:rsidRPr="006E75FA">
        <w:rPr>
          <w:rFonts w:ascii="Verdana" w:eastAsia="MS Reference Sans Serif" w:hAnsi="Verdana" w:cs="MS Reference Sans Serif"/>
          <w:b/>
          <w:bCs/>
          <w:spacing w:val="-10"/>
          <w:sz w:val="28"/>
          <w:szCs w:val="28"/>
        </w:rPr>
        <w:t xml:space="preserve">Podaří </w:t>
      </w:r>
      <w:r w:rsidRPr="007F4A6E">
        <w:rPr>
          <w:rFonts w:ascii="Verdana" w:eastAsia="MS Reference Sans Serif" w:hAnsi="Verdana" w:cs="MS Reference Sans Serif"/>
          <w:b/>
          <w:bCs/>
          <w:noProof/>
          <w:spacing w:val="-10"/>
          <w:sz w:val="28"/>
          <w:szCs w:val="28"/>
        </w:rPr>
        <w:t>se</w:t>
      </w:r>
      <w:r w:rsidRPr="006E75FA">
        <w:rPr>
          <w:rFonts w:ascii="Verdana" w:eastAsia="MS Reference Sans Serif" w:hAnsi="Verdana" w:cs="MS Reference Sans Serif"/>
          <w:b/>
          <w:bCs/>
          <w:spacing w:val="-10"/>
          <w:sz w:val="28"/>
          <w:szCs w:val="28"/>
        </w:rPr>
        <w:t xml:space="preserve"> Pokornému </w:t>
      </w:r>
      <w:proofErr w:type="spellStart"/>
      <w:r w:rsidRPr="006E75FA">
        <w:rPr>
          <w:rFonts w:ascii="Verdana" w:eastAsia="MS Reference Sans Serif" w:hAnsi="Verdana" w:cs="MS Reference Sans Serif"/>
          <w:b/>
          <w:bCs/>
          <w:spacing w:val="-10"/>
          <w:sz w:val="28"/>
          <w:szCs w:val="28"/>
        </w:rPr>
        <w:t>Besta</w:t>
      </w:r>
      <w:proofErr w:type="spellEnd"/>
      <w:r w:rsidRPr="006E75FA">
        <w:rPr>
          <w:rFonts w:ascii="Verdana" w:eastAsia="MS Reference Sans Serif" w:hAnsi="Verdana" w:cs="MS Reference Sans Serif"/>
          <w:b/>
          <w:bCs/>
          <w:spacing w:val="-10"/>
          <w:sz w:val="28"/>
          <w:szCs w:val="28"/>
        </w:rPr>
        <w:t xml:space="preserve"> umlčet?</w:t>
      </w:r>
    </w:p>
    <w:p w:rsidR="00800CD2" w:rsidRPr="006E75FA" w:rsidRDefault="007F4A6E">
      <w:pPr>
        <w:spacing w:after="0" w:line="240" w:lineRule="exact"/>
        <w:jc w:val="both"/>
        <w:rPr>
          <w:rFonts w:ascii="Verdana" w:eastAsia="MS Reference Sans Serif" w:hAnsi="Verdana" w:cs="MS Reference Sans Serif"/>
          <w:sz w:val="28"/>
          <w:szCs w:val="28"/>
        </w:rPr>
      </w:pPr>
    </w:p>
    <w:p w:rsidR="00800CD2" w:rsidRPr="002D1683" w:rsidRDefault="00EC51A5" w:rsidP="00FE46D3">
      <w:pPr>
        <w:spacing w:after="0" w:line="200" w:lineRule="exact"/>
        <w:rPr>
          <w:rFonts w:ascii="Verdana" w:eastAsia="MS Reference Sans Serif" w:hAnsi="Verdana" w:cs="MS Reference Sans Serif"/>
          <w:color w:val="4472C4" w:themeColor="accent1"/>
          <w:sz w:val="20"/>
          <w:szCs w:val="20"/>
        </w:rPr>
      </w:pPr>
      <w:r w:rsidRPr="00FE46D3">
        <w:rPr>
          <w:rFonts w:ascii="Verdana" w:eastAsia="MS Reference Sans Serif" w:hAnsi="Verdana" w:cs="MS Reference Sans Serif"/>
          <w:b/>
          <w:bCs/>
          <w:sz w:val="20"/>
          <w:szCs w:val="20"/>
        </w:rPr>
        <w:t xml:space="preserve">Praha </w:t>
      </w:r>
      <w:r w:rsidR="00392FE4">
        <w:rPr>
          <w:rFonts w:ascii="Verdana" w:eastAsia="MS Reference Sans Serif" w:hAnsi="Verdana" w:cs="MS Reference Sans Serif"/>
          <w:b/>
          <w:bCs/>
          <w:sz w:val="20"/>
          <w:szCs w:val="20"/>
        </w:rPr>
        <w:t>30</w:t>
      </w:r>
      <w:r w:rsidRPr="00FE46D3">
        <w:rPr>
          <w:rFonts w:ascii="Verdana" w:eastAsia="MS Reference Sans Serif" w:hAnsi="Verdana" w:cs="MS Reference Sans Serif"/>
          <w:b/>
          <w:bCs/>
          <w:sz w:val="20"/>
          <w:szCs w:val="20"/>
        </w:rPr>
        <w:t xml:space="preserve">. července 2018 </w:t>
      </w:r>
      <w:r w:rsidRPr="00FE46D3">
        <w:rPr>
          <w:rFonts w:ascii="Verdana" w:eastAsia="MS Reference Sans Serif" w:hAnsi="Verdana" w:cs="MS Reference Sans Serif"/>
          <w:sz w:val="20"/>
          <w:szCs w:val="20"/>
        </w:rPr>
        <w:t xml:space="preserve">- </w:t>
      </w:r>
      <w:r w:rsidR="00156BFB" w:rsidRPr="00FE46D3">
        <w:rPr>
          <w:rFonts w:ascii="Verdana" w:eastAsia="MS Reference Sans Serif" w:hAnsi="Verdana" w:cs="MS Reference Sans Serif"/>
          <w:sz w:val="20"/>
          <w:szCs w:val="20"/>
        </w:rPr>
        <w:t>Radek Pokorný</w:t>
      </w:r>
      <w:r w:rsidR="00156BFB">
        <w:rPr>
          <w:rFonts w:ascii="Verdana" w:eastAsia="MS Reference Sans Serif" w:hAnsi="Verdana" w:cs="MS Reference Sans Serif"/>
          <w:sz w:val="20"/>
          <w:szCs w:val="20"/>
        </w:rPr>
        <w:t xml:space="preserve">, </w:t>
      </w:r>
      <w:r w:rsidR="00831E8A">
        <w:rPr>
          <w:rFonts w:ascii="Verdana" w:eastAsia="MS Reference Sans Serif" w:hAnsi="Verdana" w:cs="MS Reference Sans Serif"/>
          <w:sz w:val="20"/>
          <w:szCs w:val="20"/>
        </w:rPr>
        <w:t>z</w:t>
      </w:r>
      <w:r w:rsidR="00831E8A" w:rsidRPr="00FE46D3">
        <w:rPr>
          <w:rFonts w:ascii="Verdana" w:eastAsia="MS Reference Sans Serif" w:hAnsi="Verdana" w:cs="MS Reference Sans Serif"/>
          <w:sz w:val="20"/>
          <w:szCs w:val="20"/>
        </w:rPr>
        <w:t xml:space="preserve">námý </w:t>
      </w:r>
      <w:r w:rsidRPr="00FE46D3">
        <w:rPr>
          <w:rFonts w:ascii="Verdana" w:eastAsia="MS Reference Sans Serif" w:hAnsi="Verdana" w:cs="MS Reference Sans Serif"/>
          <w:sz w:val="20"/>
          <w:szCs w:val="20"/>
        </w:rPr>
        <w:t xml:space="preserve">pražský </w:t>
      </w:r>
      <w:r w:rsidR="00831E8A">
        <w:rPr>
          <w:rFonts w:ascii="Verdana" w:eastAsia="MS Reference Sans Serif" w:hAnsi="Verdana" w:cs="MS Reference Sans Serif"/>
          <w:sz w:val="20"/>
          <w:szCs w:val="20"/>
        </w:rPr>
        <w:t>advokát</w:t>
      </w:r>
      <w:r w:rsidRPr="00FE46D3">
        <w:rPr>
          <w:rFonts w:ascii="Verdana" w:eastAsia="MS Reference Sans Serif" w:hAnsi="Verdana" w:cs="MS Reference Sans Serif"/>
          <w:sz w:val="20"/>
          <w:szCs w:val="20"/>
        </w:rPr>
        <w:t>, lobbista</w:t>
      </w:r>
      <w:r w:rsidR="0025329A">
        <w:rPr>
          <w:rFonts w:ascii="Verdana" w:eastAsia="MS Reference Sans Serif" w:hAnsi="Verdana" w:cs="MS Reference Sans Serif"/>
          <w:sz w:val="20"/>
          <w:szCs w:val="20"/>
        </w:rPr>
        <w:t xml:space="preserve"> a </w:t>
      </w:r>
      <w:r w:rsidRPr="00FE46D3">
        <w:rPr>
          <w:rFonts w:ascii="Verdana" w:eastAsia="MS Reference Sans Serif" w:hAnsi="Verdana" w:cs="MS Reference Sans Serif"/>
          <w:sz w:val="20"/>
          <w:szCs w:val="20"/>
        </w:rPr>
        <w:t>blízký přítel expremiéra Sobotky</w:t>
      </w:r>
      <w:r w:rsidR="00831E8A">
        <w:rPr>
          <w:rFonts w:ascii="Verdana" w:eastAsia="MS Reference Sans Serif" w:hAnsi="Verdana" w:cs="MS Reference Sans Serif"/>
          <w:sz w:val="20"/>
          <w:szCs w:val="20"/>
        </w:rPr>
        <w:t>,</w:t>
      </w:r>
      <w:r w:rsidRPr="00FE46D3">
        <w:rPr>
          <w:rFonts w:ascii="Verdana" w:eastAsia="MS Reference Sans Serif" w:hAnsi="Verdana" w:cs="MS Reference Sans Serif"/>
          <w:sz w:val="20"/>
          <w:szCs w:val="20"/>
        </w:rPr>
        <w:t xml:space="preserve"> se společně</w:t>
      </w:r>
      <w:r w:rsidR="0025329A">
        <w:rPr>
          <w:rFonts w:ascii="Verdana" w:eastAsia="MS Reference Sans Serif" w:hAnsi="Verdana" w:cs="MS Reference Sans Serif"/>
          <w:sz w:val="20"/>
          <w:szCs w:val="20"/>
        </w:rPr>
        <w:t xml:space="preserve"> s </w:t>
      </w:r>
      <w:r w:rsidRPr="00FE46D3">
        <w:rPr>
          <w:rFonts w:ascii="Verdana" w:eastAsia="MS Reference Sans Serif" w:hAnsi="Verdana" w:cs="MS Reference Sans Serif"/>
          <w:sz w:val="20"/>
          <w:szCs w:val="20"/>
        </w:rPr>
        <w:t>jím řízenou advokátní kanceláří soudními žalobami domáhají stažení</w:t>
      </w:r>
      <w:r w:rsidR="001835FF">
        <w:rPr>
          <w:rFonts w:ascii="Verdana" w:eastAsia="MS Reference Sans Serif" w:hAnsi="Verdana" w:cs="MS Reference Sans Serif"/>
          <w:sz w:val="20"/>
          <w:szCs w:val="20"/>
        </w:rPr>
        <w:t xml:space="preserve"> úvahy</w:t>
      </w:r>
      <w:r w:rsidR="00831E8A">
        <w:rPr>
          <w:rFonts w:ascii="Verdana" w:eastAsia="MS Reference Sans Serif" w:hAnsi="Verdana" w:cs="MS Reference Sans Serif"/>
          <w:sz w:val="20"/>
          <w:szCs w:val="20"/>
        </w:rPr>
        <w:t xml:space="preserve"> </w:t>
      </w:r>
      <w:r w:rsidR="001835FF">
        <w:rPr>
          <w:rFonts w:ascii="Verdana" w:eastAsia="MS Reference Sans Serif" w:hAnsi="Verdana" w:cs="MS Reference Sans Serif"/>
          <w:sz w:val="20"/>
          <w:szCs w:val="20"/>
        </w:rPr>
        <w:t xml:space="preserve">o </w:t>
      </w:r>
      <w:r w:rsidRPr="00FE46D3">
        <w:rPr>
          <w:rFonts w:ascii="Verdana" w:eastAsia="MS Reference Sans Serif" w:hAnsi="Verdana" w:cs="MS Reference Sans Serif"/>
          <w:sz w:val="20"/>
          <w:szCs w:val="20"/>
        </w:rPr>
        <w:t>Pokorn</w:t>
      </w:r>
      <w:r w:rsidR="001835FF">
        <w:rPr>
          <w:rFonts w:ascii="Verdana" w:eastAsia="MS Reference Sans Serif" w:hAnsi="Verdana" w:cs="MS Reference Sans Serif"/>
          <w:sz w:val="20"/>
          <w:szCs w:val="20"/>
        </w:rPr>
        <w:t>ém</w:t>
      </w:r>
      <w:r w:rsidR="0025329A">
        <w:rPr>
          <w:rFonts w:ascii="Verdana" w:eastAsia="MS Reference Sans Serif" w:hAnsi="Verdana" w:cs="MS Reference Sans Serif"/>
          <w:sz w:val="20"/>
          <w:szCs w:val="20"/>
        </w:rPr>
        <w:t xml:space="preserve"> a </w:t>
      </w:r>
      <w:proofErr w:type="spellStart"/>
      <w:r w:rsidRPr="00FE46D3">
        <w:rPr>
          <w:rFonts w:ascii="Verdana" w:eastAsia="MS Reference Sans Serif" w:hAnsi="Verdana" w:cs="MS Reference Sans Serif"/>
          <w:sz w:val="20"/>
          <w:szCs w:val="20"/>
          <w:lang w:val="sk-SK" w:eastAsia="sk-SK"/>
        </w:rPr>
        <w:t>Rafaj</w:t>
      </w:r>
      <w:r w:rsidR="001835FF">
        <w:rPr>
          <w:rFonts w:ascii="Verdana" w:eastAsia="MS Reference Sans Serif" w:hAnsi="Verdana" w:cs="MS Reference Sans Serif"/>
          <w:sz w:val="20"/>
          <w:szCs w:val="20"/>
          <w:lang w:val="sk-SK" w:eastAsia="sk-SK"/>
        </w:rPr>
        <w:t>ovi</w:t>
      </w:r>
      <w:proofErr w:type="spellEnd"/>
      <w:r w:rsidRPr="00FE46D3">
        <w:rPr>
          <w:rFonts w:ascii="Verdana" w:eastAsia="MS Reference Sans Serif" w:hAnsi="Verdana" w:cs="MS Reference Sans Serif"/>
          <w:sz w:val="20"/>
          <w:szCs w:val="20"/>
          <w:lang w:val="sk-SK" w:eastAsia="sk-SK"/>
        </w:rPr>
        <w:t xml:space="preserve">, </w:t>
      </w:r>
      <w:r w:rsidRPr="00FE46D3">
        <w:rPr>
          <w:rFonts w:ascii="Verdana" w:eastAsia="MS Reference Sans Serif" w:hAnsi="Verdana" w:cs="MS Reference Sans Serif"/>
          <w:sz w:val="20"/>
          <w:szCs w:val="20"/>
        </w:rPr>
        <w:t>publikované 26.října</w:t>
      </w:r>
      <w:r w:rsidR="00947D8C">
        <w:rPr>
          <w:rFonts w:ascii="Verdana" w:eastAsia="MS Reference Sans Serif" w:hAnsi="Verdana" w:cs="MS Reference Sans Serif"/>
          <w:sz w:val="20"/>
          <w:szCs w:val="20"/>
        </w:rPr>
        <w:t xml:space="preserve"> </w:t>
      </w:r>
      <w:r w:rsidRPr="00FE46D3">
        <w:rPr>
          <w:rFonts w:ascii="Verdana" w:eastAsia="MS Reference Sans Serif" w:hAnsi="Verdana" w:cs="MS Reference Sans Serif"/>
          <w:sz w:val="20"/>
          <w:szCs w:val="20"/>
        </w:rPr>
        <w:t>2017</w:t>
      </w:r>
      <w:r w:rsidR="0025329A">
        <w:rPr>
          <w:rFonts w:ascii="Verdana" w:eastAsia="MS Reference Sans Serif" w:hAnsi="Verdana" w:cs="MS Reference Sans Serif"/>
          <w:sz w:val="20"/>
          <w:szCs w:val="20"/>
        </w:rPr>
        <w:t xml:space="preserve"> v </w:t>
      </w:r>
      <w:r w:rsidRPr="00FE46D3">
        <w:rPr>
          <w:rFonts w:ascii="Verdana" w:eastAsia="MS Reference Sans Serif" w:hAnsi="Verdana" w:cs="MS Reference Sans Serif"/>
          <w:sz w:val="20"/>
          <w:szCs w:val="20"/>
        </w:rPr>
        <w:t>české</w:t>
      </w:r>
      <w:r w:rsidR="0025329A">
        <w:rPr>
          <w:rFonts w:ascii="Verdana" w:eastAsia="MS Reference Sans Serif" w:hAnsi="Verdana" w:cs="MS Reference Sans Serif"/>
          <w:sz w:val="20"/>
          <w:szCs w:val="20"/>
        </w:rPr>
        <w:t xml:space="preserve"> a </w:t>
      </w:r>
      <w:r w:rsidRPr="00FE46D3">
        <w:rPr>
          <w:rFonts w:ascii="Verdana" w:eastAsia="MS Reference Sans Serif" w:hAnsi="Verdana" w:cs="MS Reference Sans Serif"/>
          <w:sz w:val="20"/>
          <w:szCs w:val="20"/>
        </w:rPr>
        <w:t xml:space="preserve">anglické verzi bulletinu </w:t>
      </w:r>
      <w:proofErr w:type="spellStart"/>
      <w:r w:rsidRPr="00FE46D3">
        <w:rPr>
          <w:rFonts w:ascii="Verdana" w:eastAsia="MS Reference Sans Serif" w:hAnsi="Verdana" w:cs="MS Reference Sans Serif"/>
          <w:sz w:val="20"/>
          <w:szCs w:val="20"/>
        </w:rPr>
        <w:t>Fin</w:t>
      </w:r>
      <w:r w:rsidR="00831E8A">
        <w:rPr>
          <w:rFonts w:ascii="Verdana" w:eastAsia="MS Reference Sans Serif" w:hAnsi="Verdana" w:cs="MS Reference Sans Serif"/>
          <w:sz w:val="20"/>
          <w:szCs w:val="20"/>
        </w:rPr>
        <w:t>a</w:t>
      </w:r>
      <w:r w:rsidRPr="00FE46D3">
        <w:rPr>
          <w:rFonts w:ascii="Verdana" w:eastAsia="MS Reference Sans Serif" w:hAnsi="Verdana" w:cs="MS Reference Sans Serif"/>
          <w:sz w:val="20"/>
          <w:szCs w:val="20"/>
        </w:rPr>
        <w:t>l</w:t>
      </w:r>
      <w:proofErr w:type="spellEnd"/>
      <w:r w:rsidRPr="00FE46D3">
        <w:rPr>
          <w:rFonts w:ascii="Verdana" w:eastAsia="MS Reference Sans Serif" w:hAnsi="Verdana" w:cs="MS Reference Sans Serif"/>
          <w:sz w:val="20"/>
          <w:szCs w:val="20"/>
        </w:rPr>
        <w:t xml:space="preserve"> Word</w:t>
      </w:r>
      <w:r w:rsidR="0025329A">
        <w:rPr>
          <w:rFonts w:ascii="Verdana" w:eastAsia="MS Reference Sans Serif" w:hAnsi="Verdana" w:cs="MS Reference Sans Serif"/>
          <w:sz w:val="20"/>
          <w:szCs w:val="20"/>
        </w:rPr>
        <w:t xml:space="preserve"> z </w:t>
      </w:r>
      <w:r w:rsidRPr="00FE46D3">
        <w:rPr>
          <w:rFonts w:ascii="Verdana" w:eastAsia="MS Reference Sans Serif" w:hAnsi="Verdana" w:cs="MS Reference Sans Serif"/>
          <w:sz w:val="20"/>
          <w:szCs w:val="20"/>
        </w:rPr>
        <w:t xml:space="preserve">internetových stránek </w:t>
      </w:r>
      <w:hyperlink r:id="rId5" w:history="1">
        <w:r w:rsidRPr="002D1683">
          <w:rPr>
            <w:rFonts w:ascii="Verdana" w:eastAsia="MS Reference Sans Serif" w:hAnsi="Verdana" w:cs="MS Reference Sans Serif"/>
            <w:color w:val="4472C4" w:themeColor="accent1"/>
            <w:sz w:val="20"/>
            <w:szCs w:val="20"/>
            <w:u w:val="single"/>
            <w:lang w:eastAsia="en-US"/>
          </w:rPr>
          <w:t>www.fsfinalword.cz</w:t>
        </w:r>
      </w:hyperlink>
      <w:r w:rsidRPr="002D1683">
        <w:rPr>
          <w:rFonts w:ascii="Verdana" w:eastAsia="MS Reference Sans Serif" w:hAnsi="Verdana" w:cs="MS Reference Sans Serif"/>
          <w:color w:val="4472C4" w:themeColor="accent1"/>
          <w:sz w:val="20"/>
          <w:szCs w:val="20"/>
          <w:u w:val="single"/>
          <w:lang w:eastAsia="en-US"/>
        </w:rPr>
        <w:t>,</w:t>
      </w:r>
      <w:r w:rsidRPr="002D1683">
        <w:rPr>
          <w:rFonts w:ascii="Verdana" w:eastAsia="MS Reference Sans Serif" w:hAnsi="Verdana" w:cs="MS Reference Sans Serif"/>
          <w:color w:val="4472C4" w:themeColor="accent1"/>
          <w:sz w:val="20"/>
          <w:szCs w:val="20"/>
          <w:lang w:eastAsia="en-US"/>
        </w:rPr>
        <w:t xml:space="preserve"> </w:t>
      </w:r>
      <w:hyperlink r:id="rId6" w:history="1">
        <w:r w:rsidRPr="002D1683">
          <w:rPr>
            <w:rFonts w:ascii="Verdana" w:eastAsia="MS Reference Sans Serif" w:hAnsi="Verdana" w:cs="MS Reference Sans Serif"/>
            <w:color w:val="4472C4" w:themeColor="accent1"/>
            <w:sz w:val="20"/>
            <w:szCs w:val="20"/>
            <w:u w:val="single"/>
            <w:lang w:eastAsia="en-US"/>
          </w:rPr>
          <w:t>www.fsfinalword.com</w:t>
        </w:r>
      </w:hyperlink>
      <w:r w:rsidR="0025329A" w:rsidRPr="002D1683">
        <w:rPr>
          <w:rFonts w:ascii="Verdana" w:eastAsia="MS Reference Sans Serif" w:hAnsi="Verdana" w:cs="MS Reference Sans Serif"/>
          <w:color w:val="4472C4" w:themeColor="accent1"/>
          <w:sz w:val="20"/>
          <w:szCs w:val="20"/>
          <w:u w:val="single"/>
          <w:lang w:eastAsia="en-US"/>
        </w:rPr>
        <w:t xml:space="preserve"> a </w:t>
      </w:r>
      <w:hyperlink r:id="rId7" w:history="1">
        <w:r w:rsidRPr="002D1683">
          <w:rPr>
            <w:rFonts w:ascii="Verdana" w:eastAsia="MS Reference Sans Serif" w:hAnsi="Verdana" w:cs="MS Reference Sans Serif"/>
            <w:color w:val="4472C4" w:themeColor="accent1"/>
            <w:sz w:val="20"/>
            <w:szCs w:val="20"/>
            <w:u w:val="single"/>
            <w:lang w:eastAsia="en-US"/>
          </w:rPr>
          <w:t>www.facebook.com/FSFinalWord</w:t>
        </w:r>
      </w:hyperlink>
      <w:r w:rsidRPr="002D1683">
        <w:rPr>
          <w:rFonts w:ascii="Verdana" w:eastAsia="MS Reference Sans Serif" w:hAnsi="Verdana" w:cs="MS Reference Sans Serif"/>
          <w:color w:val="4472C4" w:themeColor="accent1"/>
          <w:sz w:val="20"/>
          <w:szCs w:val="20"/>
          <w:u w:val="single"/>
          <w:lang w:eastAsia="en-US"/>
        </w:rPr>
        <w:t>.</w:t>
      </w:r>
    </w:p>
    <w:p w:rsidR="00800CD2" w:rsidRPr="00FE46D3" w:rsidRDefault="007F4A6E" w:rsidP="00FE46D3">
      <w:pPr>
        <w:spacing w:after="0" w:line="240" w:lineRule="exact"/>
        <w:rPr>
          <w:rFonts w:ascii="Verdana" w:eastAsia="MS Reference Sans Serif" w:hAnsi="Verdana" w:cs="MS Reference Sans Serif"/>
          <w:sz w:val="16"/>
          <w:szCs w:val="16"/>
        </w:rPr>
      </w:pPr>
    </w:p>
    <w:p w:rsidR="00800CD2" w:rsidRDefault="00EC51A5" w:rsidP="00FE46D3">
      <w:pPr>
        <w:tabs>
          <w:tab w:val="left" w:pos="192"/>
        </w:tabs>
        <w:spacing w:after="0" w:line="216" w:lineRule="exact"/>
        <w:rPr>
          <w:rFonts w:ascii="Verdana" w:eastAsia="MS Reference Sans Serif" w:hAnsi="Verdana" w:cs="MS Reference Sans Serif"/>
          <w:sz w:val="20"/>
          <w:szCs w:val="20"/>
        </w:rPr>
      </w:pPr>
      <w:r w:rsidRPr="00FE46D3">
        <w:rPr>
          <w:rFonts w:ascii="Verdana" w:eastAsia="MS Reference Sans Serif" w:hAnsi="Verdana" w:cs="MS Reference Sans Serif"/>
          <w:sz w:val="20"/>
          <w:szCs w:val="20"/>
        </w:rPr>
        <w:t>V</w:t>
      </w:r>
      <w:r w:rsidRPr="00FE46D3">
        <w:rPr>
          <w:rFonts w:ascii="Verdana" w:eastAsia="Times New Roman" w:hAnsi="Verdana" w:cs="Times New Roman"/>
          <w:sz w:val="20"/>
          <w:szCs w:val="20"/>
        </w:rPr>
        <w:tab/>
      </w:r>
      <w:r w:rsidRPr="00FE46D3">
        <w:rPr>
          <w:rFonts w:ascii="Verdana" w:eastAsia="MS Reference Sans Serif" w:hAnsi="Verdana" w:cs="MS Reference Sans Serif"/>
          <w:sz w:val="20"/>
          <w:szCs w:val="20"/>
        </w:rPr>
        <w:t>obou řízeních jsou žalováni jak Erik Best (jako autor), tak společnost E.S.</w:t>
      </w:r>
      <w:r w:rsidR="0094443E">
        <w:rPr>
          <w:rFonts w:ascii="Verdana" w:eastAsia="MS Reference Sans Serif" w:hAnsi="Verdana" w:cs="MS Reference Sans Serif"/>
          <w:sz w:val="20"/>
          <w:szCs w:val="20"/>
        </w:rPr>
        <w:t xml:space="preserve"> </w:t>
      </w:r>
      <w:r w:rsidRPr="00FE46D3">
        <w:rPr>
          <w:rFonts w:ascii="Verdana" w:eastAsia="MS Reference Sans Serif" w:hAnsi="Verdana" w:cs="MS Reference Sans Serif"/>
          <w:sz w:val="20"/>
          <w:szCs w:val="20"/>
        </w:rPr>
        <w:t xml:space="preserve">Best s.r.o. Zatímco advokátní kancelář </w:t>
      </w:r>
      <w:r w:rsidR="0025329A">
        <w:rPr>
          <w:rFonts w:ascii="Verdana" w:eastAsia="MS Reference Sans Serif" w:hAnsi="Verdana" w:cs="MS Reference Sans Serif"/>
          <w:sz w:val="20"/>
          <w:szCs w:val="20"/>
        </w:rPr>
        <w:t xml:space="preserve">po něm </w:t>
      </w:r>
      <w:r w:rsidRPr="00FE46D3">
        <w:rPr>
          <w:rFonts w:ascii="Verdana" w:eastAsia="MS Reference Sans Serif" w:hAnsi="Verdana" w:cs="MS Reference Sans Serif"/>
          <w:sz w:val="20"/>
          <w:szCs w:val="20"/>
        </w:rPr>
        <w:t xml:space="preserve">finanční satisfakci nepožaduje, sám Pokorný se </w:t>
      </w:r>
      <w:r w:rsidR="00392FE4">
        <w:rPr>
          <w:rFonts w:ascii="Verdana" w:eastAsia="MS Reference Sans Serif" w:hAnsi="Verdana" w:cs="MS Reference Sans Serif"/>
          <w:sz w:val="20"/>
          <w:szCs w:val="20"/>
        </w:rPr>
        <w:t xml:space="preserve">po </w:t>
      </w:r>
      <w:proofErr w:type="spellStart"/>
      <w:r w:rsidR="00392FE4">
        <w:rPr>
          <w:rFonts w:ascii="Verdana" w:eastAsia="MS Reference Sans Serif" w:hAnsi="Verdana" w:cs="MS Reference Sans Serif"/>
          <w:sz w:val="20"/>
          <w:szCs w:val="20"/>
        </w:rPr>
        <w:t>Bestovi</w:t>
      </w:r>
      <w:proofErr w:type="spellEnd"/>
      <w:r w:rsidR="00392FE4">
        <w:rPr>
          <w:rFonts w:ascii="Verdana" w:eastAsia="MS Reference Sans Serif" w:hAnsi="Verdana" w:cs="MS Reference Sans Serif"/>
          <w:sz w:val="20"/>
          <w:szCs w:val="20"/>
        </w:rPr>
        <w:t xml:space="preserve"> </w:t>
      </w:r>
      <w:r w:rsidRPr="00FE46D3">
        <w:rPr>
          <w:rFonts w:ascii="Verdana" w:eastAsia="MS Reference Sans Serif" w:hAnsi="Verdana" w:cs="MS Reference Sans Serif"/>
          <w:sz w:val="20"/>
          <w:szCs w:val="20"/>
        </w:rPr>
        <w:t xml:space="preserve">domáhá částky 200 tis. </w:t>
      </w:r>
      <w:r w:rsidR="003E3126">
        <w:rPr>
          <w:rFonts w:ascii="Verdana" w:eastAsia="MS Reference Sans Serif" w:hAnsi="Verdana" w:cs="MS Reference Sans Serif"/>
          <w:sz w:val="20"/>
          <w:szCs w:val="20"/>
        </w:rPr>
        <w:t>a</w:t>
      </w:r>
      <w:r w:rsidR="00392FE4">
        <w:rPr>
          <w:rFonts w:ascii="Verdana" w:eastAsia="MS Reference Sans Serif" w:hAnsi="Verdana" w:cs="MS Reference Sans Serif"/>
          <w:sz w:val="20"/>
          <w:szCs w:val="20"/>
        </w:rPr>
        <w:t xml:space="preserve"> dalších</w:t>
      </w:r>
      <w:r w:rsidR="003E3126">
        <w:rPr>
          <w:rFonts w:ascii="Verdana" w:eastAsia="MS Reference Sans Serif" w:hAnsi="Verdana" w:cs="MS Reference Sans Serif"/>
          <w:sz w:val="20"/>
          <w:szCs w:val="20"/>
        </w:rPr>
        <w:t xml:space="preserve"> 200 tis</w:t>
      </w:r>
      <w:r w:rsidR="0094443E">
        <w:rPr>
          <w:rFonts w:ascii="Verdana" w:eastAsia="MS Reference Sans Serif" w:hAnsi="Verdana" w:cs="MS Reference Sans Serif"/>
          <w:sz w:val="20"/>
          <w:szCs w:val="20"/>
        </w:rPr>
        <w:t>.</w:t>
      </w:r>
      <w:r w:rsidR="003E3126">
        <w:rPr>
          <w:rFonts w:ascii="Verdana" w:eastAsia="MS Reference Sans Serif" w:hAnsi="Verdana" w:cs="MS Reference Sans Serif"/>
          <w:sz w:val="20"/>
          <w:szCs w:val="20"/>
        </w:rPr>
        <w:t xml:space="preserve"> po firmě E.S. Best s.r.o.</w:t>
      </w:r>
      <w:r w:rsidRPr="00FE46D3">
        <w:rPr>
          <w:rFonts w:ascii="Verdana" w:eastAsia="MS Reference Sans Serif" w:hAnsi="Verdana" w:cs="MS Reference Sans Serif"/>
          <w:sz w:val="20"/>
          <w:szCs w:val="20"/>
        </w:rPr>
        <w:t xml:space="preserve"> Předmětem sporu jsou zejména </w:t>
      </w:r>
      <w:proofErr w:type="spellStart"/>
      <w:r w:rsidRPr="00FE46D3">
        <w:rPr>
          <w:rFonts w:ascii="Verdana" w:eastAsia="MS Reference Sans Serif" w:hAnsi="Verdana" w:cs="MS Reference Sans Serif"/>
          <w:sz w:val="20"/>
          <w:szCs w:val="20"/>
        </w:rPr>
        <w:t>Bestem</w:t>
      </w:r>
      <w:proofErr w:type="spellEnd"/>
      <w:r w:rsidRPr="00FE46D3">
        <w:rPr>
          <w:rFonts w:ascii="Verdana" w:eastAsia="MS Reference Sans Serif" w:hAnsi="Verdana" w:cs="MS Reference Sans Serif"/>
          <w:sz w:val="20"/>
          <w:szCs w:val="20"/>
        </w:rPr>
        <w:t xml:space="preserve"> prezentované názory zaznívající</w:t>
      </w:r>
      <w:r w:rsidR="0025329A">
        <w:rPr>
          <w:rFonts w:ascii="Verdana" w:eastAsia="MS Reference Sans Serif" w:hAnsi="Verdana" w:cs="MS Reference Sans Serif"/>
          <w:sz w:val="20"/>
          <w:szCs w:val="20"/>
        </w:rPr>
        <w:t xml:space="preserve"> </w:t>
      </w:r>
      <w:r w:rsidR="00831E8A">
        <w:rPr>
          <w:rFonts w:ascii="Verdana" w:eastAsia="MS Reference Sans Serif" w:hAnsi="Verdana" w:cs="MS Reference Sans Serif"/>
          <w:sz w:val="20"/>
          <w:szCs w:val="20"/>
        </w:rPr>
        <w:t>neoficiálně</w:t>
      </w:r>
      <w:r w:rsidRPr="00FE46D3">
        <w:rPr>
          <w:rFonts w:ascii="Verdana" w:eastAsia="MS Reference Sans Serif" w:hAnsi="Verdana" w:cs="MS Reference Sans Serif"/>
          <w:sz w:val="20"/>
          <w:szCs w:val="20"/>
        </w:rPr>
        <w:t xml:space="preserve"> ohledně možného vlivu Pokorného na výsledek </w:t>
      </w:r>
      <w:r w:rsidR="00392FE4">
        <w:rPr>
          <w:rFonts w:ascii="Verdana" w:eastAsia="MS Reference Sans Serif" w:hAnsi="Verdana" w:cs="MS Reference Sans Serif"/>
          <w:sz w:val="20"/>
          <w:szCs w:val="20"/>
        </w:rPr>
        <w:t>výběrového</w:t>
      </w:r>
      <w:r w:rsidR="00392FE4" w:rsidRPr="00FE46D3">
        <w:rPr>
          <w:rFonts w:ascii="Verdana" w:eastAsia="MS Reference Sans Serif" w:hAnsi="Verdana" w:cs="MS Reference Sans Serif"/>
          <w:sz w:val="20"/>
          <w:szCs w:val="20"/>
        </w:rPr>
        <w:t xml:space="preserve"> </w:t>
      </w:r>
      <w:r w:rsidRPr="00FE46D3">
        <w:rPr>
          <w:rFonts w:ascii="Verdana" w:eastAsia="MS Reference Sans Serif" w:hAnsi="Verdana" w:cs="MS Reference Sans Serif"/>
          <w:sz w:val="20"/>
          <w:szCs w:val="20"/>
        </w:rPr>
        <w:t xml:space="preserve">řízení </w:t>
      </w:r>
      <w:r w:rsidR="001835FF">
        <w:rPr>
          <w:rFonts w:ascii="Verdana" w:eastAsia="MS Reference Sans Serif" w:hAnsi="Verdana" w:cs="MS Reference Sans Serif"/>
          <w:sz w:val="20"/>
          <w:szCs w:val="20"/>
        </w:rPr>
        <w:t xml:space="preserve">na výběr mýta </w:t>
      </w:r>
      <w:r w:rsidRPr="00FE46D3">
        <w:rPr>
          <w:rFonts w:ascii="Verdana" w:eastAsia="MS Reference Sans Serif" w:hAnsi="Verdana" w:cs="MS Reference Sans Serif"/>
          <w:sz w:val="20"/>
          <w:szCs w:val="20"/>
        </w:rPr>
        <w:t xml:space="preserve">ve prospěch </w:t>
      </w:r>
      <w:r w:rsidR="001835FF">
        <w:rPr>
          <w:rFonts w:ascii="Verdana" w:eastAsia="MS Reference Sans Serif" w:hAnsi="Verdana" w:cs="MS Reference Sans Serif"/>
          <w:sz w:val="20"/>
          <w:szCs w:val="20"/>
        </w:rPr>
        <w:t xml:space="preserve">jeho </w:t>
      </w:r>
      <w:r w:rsidRPr="00FE46D3">
        <w:rPr>
          <w:rFonts w:ascii="Verdana" w:eastAsia="MS Reference Sans Serif" w:hAnsi="Verdana" w:cs="MS Reference Sans Serif"/>
          <w:sz w:val="20"/>
          <w:szCs w:val="20"/>
        </w:rPr>
        <w:t xml:space="preserve">současného provozovatele společnosti </w:t>
      </w:r>
      <w:proofErr w:type="spellStart"/>
      <w:r w:rsidRPr="00FE46D3">
        <w:rPr>
          <w:rFonts w:ascii="Verdana" w:eastAsia="MS Reference Sans Serif" w:hAnsi="Verdana" w:cs="MS Reference Sans Serif"/>
          <w:sz w:val="20"/>
          <w:szCs w:val="20"/>
        </w:rPr>
        <w:t>Kapsch</w:t>
      </w:r>
      <w:proofErr w:type="spellEnd"/>
      <w:r w:rsidRPr="00FE46D3">
        <w:rPr>
          <w:rFonts w:ascii="Verdana" w:eastAsia="MS Reference Sans Serif" w:hAnsi="Verdana" w:cs="MS Reference Sans Serif"/>
          <w:sz w:val="20"/>
          <w:szCs w:val="20"/>
        </w:rPr>
        <w:t>. Ve svých podáních</w:t>
      </w:r>
      <w:r w:rsidR="0025329A">
        <w:rPr>
          <w:rFonts w:ascii="Verdana" w:eastAsia="MS Reference Sans Serif" w:hAnsi="Verdana" w:cs="MS Reference Sans Serif"/>
          <w:sz w:val="20"/>
          <w:szCs w:val="20"/>
        </w:rPr>
        <w:t xml:space="preserve"> k </w:t>
      </w:r>
      <w:r w:rsidRPr="00FE46D3">
        <w:rPr>
          <w:rFonts w:ascii="Verdana" w:eastAsia="MS Reference Sans Serif" w:hAnsi="Verdana" w:cs="MS Reference Sans Serif"/>
          <w:sz w:val="20"/>
          <w:szCs w:val="20"/>
        </w:rPr>
        <w:t>soudu však Pokorný</w:t>
      </w:r>
      <w:r w:rsidR="0025329A">
        <w:rPr>
          <w:rFonts w:ascii="Verdana" w:eastAsia="MS Reference Sans Serif" w:hAnsi="Verdana" w:cs="MS Reference Sans Serif"/>
          <w:sz w:val="20"/>
          <w:szCs w:val="20"/>
        </w:rPr>
        <w:t xml:space="preserve"> i </w:t>
      </w:r>
      <w:r w:rsidRPr="00FE46D3">
        <w:rPr>
          <w:rFonts w:ascii="Verdana" w:eastAsia="MS Reference Sans Serif" w:hAnsi="Verdana" w:cs="MS Reference Sans Serif"/>
          <w:sz w:val="20"/>
          <w:szCs w:val="20"/>
        </w:rPr>
        <w:t xml:space="preserve">jeho advokátní kancelář </w:t>
      </w:r>
      <w:r w:rsidR="001835FF" w:rsidRPr="00FE46D3">
        <w:rPr>
          <w:rFonts w:ascii="Verdana" w:eastAsia="MS Reference Sans Serif" w:hAnsi="Verdana" w:cs="MS Reference Sans Serif"/>
          <w:sz w:val="20"/>
          <w:szCs w:val="20"/>
        </w:rPr>
        <w:t>opom</w:t>
      </w:r>
      <w:r w:rsidR="001835FF">
        <w:rPr>
          <w:rFonts w:ascii="Verdana" w:eastAsia="MS Reference Sans Serif" w:hAnsi="Verdana" w:cs="MS Reference Sans Serif"/>
          <w:sz w:val="20"/>
          <w:szCs w:val="20"/>
        </w:rPr>
        <w:t>ně</w:t>
      </w:r>
      <w:r w:rsidR="001835FF" w:rsidRPr="00FE46D3">
        <w:rPr>
          <w:rFonts w:ascii="Verdana" w:eastAsia="MS Reference Sans Serif" w:hAnsi="Verdana" w:cs="MS Reference Sans Serif"/>
          <w:sz w:val="20"/>
          <w:szCs w:val="20"/>
        </w:rPr>
        <w:t xml:space="preserve">li </w:t>
      </w:r>
      <w:r w:rsidRPr="00FE46D3">
        <w:rPr>
          <w:rFonts w:ascii="Verdana" w:eastAsia="MS Reference Sans Serif" w:hAnsi="Verdana" w:cs="MS Reference Sans Serif"/>
          <w:sz w:val="20"/>
          <w:szCs w:val="20"/>
        </w:rPr>
        <w:t xml:space="preserve">uvést, že scénář avizovaný </w:t>
      </w:r>
      <w:proofErr w:type="spellStart"/>
      <w:r w:rsidRPr="00FE46D3">
        <w:rPr>
          <w:rFonts w:ascii="Verdana" w:eastAsia="MS Reference Sans Serif" w:hAnsi="Verdana" w:cs="MS Reference Sans Serif"/>
          <w:sz w:val="20"/>
          <w:szCs w:val="20"/>
        </w:rPr>
        <w:t>Bestem</w:t>
      </w:r>
      <w:proofErr w:type="spellEnd"/>
      <w:r w:rsidRPr="00FE46D3">
        <w:rPr>
          <w:rFonts w:ascii="Verdana" w:eastAsia="MS Reference Sans Serif" w:hAnsi="Verdana" w:cs="MS Reference Sans Serif"/>
          <w:sz w:val="20"/>
          <w:szCs w:val="20"/>
        </w:rPr>
        <w:t xml:space="preserve"> ve sporné </w:t>
      </w:r>
      <w:r w:rsidR="001835FF">
        <w:rPr>
          <w:rFonts w:ascii="Verdana" w:eastAsia="MS Reference Sans Serif" w:hAnsi="Verdana" w:cs="MS Reference Sans Serif"/>
          <w:sz w:val="20"/>
          <w:szCs w:val="20"/>
        </w:rPr>
        <w:t>úvaze</w:t>
      </w:r>
      <w:r w:rsidR="001835FF" w:rsidRPr="00FE46D3">
        <w:rPr>
          <w:rFonts w:ascii="Verdana" w:eastAsia="MS Reference Sans Serif" w:hAnsi="Verdana" w:cs="MS Reference Sans Serif"/>
          <w:sz w:val="20"/>
          <w:szCs w:val="20"/>
        </w:rPr>
        <w:t xml:space="preserve"> </w:t>
      </w:r>
      <w:r w:rsidRPr="00FE46D3">
        <w:rPr>
          <w:rFonts w:ascii="Verdana" w:eastAsia="MS Reference Sans Serif" w:hAnsi="Verdana" w:cs="MS Reference Sans Serif"/>
          <w:sz w:val="20"/>
          <w:szCs w:val="20"/>
        </w:rPr>
        <w:t>se do slova</w:t>
      </w:r>
      <w:r w:rsidR="0025329A">
        <w:rPr>
          <w:rFonts w:ascii="Verdana" w:eastAsia="MS Reference Sans Serif" w:hAnsi="Verdana" w:cs="MS Reference Sans Serif"/>
          <w:sz w:val="20"/>
          <w:szCs w:val="20"/>
        </w:rPr>
        <w:t xml:space="preserve"> a </w:t>
      </w:r>
      <w:r w:rsidRPr="00FE46D3">
        <w:rPr>
          <w:rFonts w:ascii="Verdana" w:eastAsia="MS Reference Sans Serif" w:hAnsi="Verdana" w:cs="MS Reference Sans Serif"/>
          <w:sz w:val="20"/>
          <w:szCs w:val="20"/>
        </w:rPr>
        <w:t>do písmene naplnil. Tendr na výběr mýtného pro další období byl ze strany ÚOHS zrušen</w:t>
      </w:r>
      <w:r w:rsidR="0025329A">
        <w:rPr>
          <w:rFonts w:ascii="Verdana" w:eastAsia="MS Reference Sans Serif" w:hAnsi="Verdana" w:cs="MS Reference Sans Serif"/>
          <w:sz w:val="20"/>
          <w:szCs w:val="20"/>
        </w:rPr>
        <w:t xml:space="preserve"> a </w:t>
      </w:r>
      <w:r w:rsidRPr="00FE46D3">
        <w:rPr>
          <w:rFonts w:ascii="Verdana" w:eastAsia="MS Reference Sans Serif" w:hAnsi="Verdana" w:cs="MS Reference Sans Serif"/>
          <w:sz w:val="20"/>
          <w:szCs w:val="20"/>
        </w:rPr>
        <w:t xml:space="preserve">pracovník, který </w:t>
      </w:r>
      <w:r w:rsidR="001835FF">
        <w:rPr>
          <w:rFonts w:ascii="Verdana" w:eastAsia="MS Reference Sans Serif" w:hAnsi="Verdana" w:cs="MS Reference Sans Serif"/>
          <w:sz w:val="20"/>
          <w:szCs w:val="20"/>
        </w:rPr>
        <w:t>jej</w:t>
      </w:r>
      <w:r w:rsidR="001835FF" w:rsidRPr="00FE46D3">
        <w:rPr>
          <w:rFonts w:ascii="Verdana" w:eastAsia="MS Reference Sans Serif" w:hAnsi="Verdana" w:cs="MS Reference Sans Serif"/>
          <w:sz w:val="20"/>
          <w:szCs w:val="20"/>
        </w:rPr>
        <w:t xml:space="preserve"> </w:t>
      </w:r>
      <w:r w:rsidRPr="00FE46D3">
        <w:rPr>
          <w:rFonts w:ascii="Verdana" w:eastAsia="MS Reference Sans Serif" w:hAnsi="Verdana" w:cs="MS Reference Sans Serif"/>
          <w:sz w:val="20"/>
          <w:szCs w:val="20"/>
        </w:rPr>
        <w:t>připravil, již na ÚOHS nepracuje.</w:t>
      </w:r>
    </w:p>
    <w:p w:rsidR="00FE46D3" w:rsidRPr="00FE46D3" w:rsidRDefault="00FE46D3" w:rsidP="00FE46D3">
      <w:pPr>
        <w:tabs>
          <w:tab w:val="left" w:pos="192"/>
        </w:tabs>
        <w:spacing w:after="0" w:line="216" w:lineRule="exact"/>
        <w:rPr>
          <w:rFonts w:ascii="Verdana" w:eastAsia="MS Reference Sans Serif" w:hAnsi="Verdana" w:cs="MS Reference Sans Serif"/>
          <w:sz w:val="16"/>
          <w:szCs w:val="16"/>
        </w:rPr>
      </w:pPr>
    </w:p>
    <w:p w:rsidR="00800CD2" w:rsidRDefault="00EC51A5" w:rsidP="00FE46D3">
      <w:pPr>
        <w:spacing w:after="0" w:line="216" w:lineRule="exact"/>
        <w:rPr>
          <w:rFonts w:ascii="Verdana" w:eastAsia="MS Reference Sans Serif" w:hAnsi="Verdana" w:cs="MS Reference Sans Serif"/>
          <w:sz w:val="20"/>
          <w:szCs w:val="20"/>
        </w:rPr>
      </w:pPr>
      <w:r w:rsidRPr="00FE46D3">
        <w:rPr>
          <w:rFonts w:ascii="Verdana" w:eastAsia="MS Reference Sans Serif" w:hAnsi="Verdana" w:cs="MS Reference Sans Serif"/>
          <w:sz w:val="20"/>
          <w:szCs w:val="20"/>
        </w:rPr>
        <w:t>Pokorný</w:t>
      </w:r>
      <w:r w:rsidR="0025329A">
        <w:rPr>
          <w:rFonts w:ascii="Verdana" w:eastAsia="MS Reference Sans Serif" w:hAnsi="Verdana" w:cs="MS Reference Sans Serif"/>
          <w:sz w:val="20"/>
          <w:szCs w:val="20"/>
        </w:rPr>
        <w:t xml:space="preserve"> i </w:t>
      </w:r>
      <w:r w:rsidRPr="00FE46D3">
        <w:rPr>
          <w:rFonts w:ascii="Verdana" w:eastAsia="MS Reference Sans Serif" w:hAnsi="Verdana" w:cs="MS Reference Sans Serif"/>
          <w:sz w:val="20"/>
          <w:szCs w:val="20"/>
        </w:rPr>
        <w:t>jeho advokátní kancelář se současně domáhali nařízení předběžných opatření, kterými by došlo</w:t>
      </w:r>
      <w:r w:rsidR="0025329A">
        <w:rPr>
          <w:rFonts w:ascii="Verdana" w:eastAsia="MS Reference Sans Serif" w:hAnsi="Verdana" w:cs="MS Reference Sans Serif"/>
          <w:sz w:val="20"/>
          <w:szCs w:val="20"/>
        </w:rPr>
        <w:t xml:space="preserve"> k </w:t>
      </w:r>
      <w:r w:rsidRPr="00FE46D3">
        <w:rPr>
          <w:rFonts w:ascii="Verdana" w:eastAsia="MS Reference Sans Serif" w:hAnsi="Verdana" w:cs="MS Reference Sans Serif"/>
          <w:sz w:val="20"/>
          <w:szCs w:val="20"/>
        </w:rPr>
        <w:t>zákazu publikace</w:t>
      </w:r>
      <w:r w:rsidR="0025329A">
        <w:rPr>
          <w:rFonts w:ascii="Verdana" w:eastAsia="MS Reference Sans Serif" w:hAnsi="Verdana" w:cs="MS Reference Sans Serif"/>
          <w:sz w:val="20"/>
          <w:szCs w:val="20"/>
        </w:rPr>
        <w:t xml:space="preserve"> a </w:t>
      </w:r>
      <w:r w:rsidRPr="00FE46D3">
        <w:rPr>
          <w:rFonts w:ascii="Verdana" w:eastAsia="MS Reference Sans Serif" w:hAnsi="Verdana" w:cs="MS Reference Sans Serif"/>
          <w:sz w:val="20"/>
          <w:szCs w:val="20"/>
        </w:rPr>
        <w:t xml:space="preserve">dalšího šíření </w:t>
      </w:r>
      <w:r w:rsidR="00831E8A">
        <w:rPr>
          <w:rFonts w:ascii="Verdana" w:eastAsia="MS Reference Sans Serif" w:hAnsi="Verdana" w:cs="MS Reference Sans Serif"/>
          <w:sz w:val="20"/>
          <w:szCs w:val="20"/>
        </w:rPr>
        <w:t>rozporovaného</w:t>
      </w:r>
      <w:r w:rsidR="00831E8A" w:rsidRPr="00FE46D3">
        <w:rPr>
          <w:rFonts w:ascii="Verdana" w:eastAsia="MS Reference Sans Serif" w:hAnsi="Verdana" w:cs="MS Reference Sans Serif"/>
          <w:sz w:val="20"/>
          <w:szCs w:val="20"/>
        </w:rPr>
        <w:t xml:space="preserve"> </w:t>
      </w:r>
      <w:r w:rsidR="00831E8A">
        <w:rPr>
          <w:rFonts w:ascii="Verdana" w:eastAsia="MS Reference Sans Serif" w:hAnsi="Verdana" w:cs="MS Reference Sans Serif"/>
          <w:sz w:val="20"/>
          <w:szCs w:val="20"/>
        </w:rPr>
        <w:t xml:space="preserve">textu </w:t>
      </w:r>
      <w:r w:rsidRPr="00FE46D3">
        <w:rPr>
          <w:rFonts w:ascii="Verdana" w:eastAsia="MS Reference Sans Serif" w:hAnsi="Verdana" w:cs="MS Reference Sans Serif"/>
          <w:sz w:val="20"/>
          <w:szCs w:val="20"/>
        </w:rPr>
        <w:t>až do vydání konečného rozhodnutí ve věci. Zatímco</w:t>
      </w:r>
      <w:r w:rsidR="0025329A">
        <w:rPr>
          <w:rFonts w:ascii="Verdana" w:eastAsia="MS Reference Sans Serif" w:hAnsi="Verdana" w:cs="MS Reference Sans Serif"/>
          <w:sz w:val="20"/>
          <w:szCs w:val="20"/>
        </w:rPr>
        <w:t xml:space="preserve"> v </w:t>
      </w:r>
      <w:r w:rsidRPr="00FE46D3">
        <w:rPr>
          <w:rFonts w:ascii="Verdana" w:eastAsia="MS Reference Sans Serif" w:hAnsi="Verdana" w:cs="MS Reference Sans Serif"/>
          <w:sz w:val="20"/>
          <w:szCs w:val="20"/>
        </w:rPr>
        <w:t xml:space="preserve">jednom případě </w:t>
      </w:r>
      <w:r w:rsidR="007A6327">
        <w:rPr>
          <w:rFonts w:ascii="Verdana" w:eastAsia="MS Reference Sans Serif" w:hAnsi="Verdana" w:cs="MS Reference Sans Serif"/>
          <w:sz w:val="20"/>
          <w:szCs w:val="20"/>
        </w:rPr>
        <w:t xml:space="preserve">odvolací </w:t>
      </w:r>
      <w:r w:rsidRPr="00FE46D3">
        <w:rPr>
          <w:rFonts w:ascii="Verdana" w:eastAsia="MS Reference Sans Serif" w:hAnsi="Verdana" w:cs="MS Reference Sans Serif"/>
          <w:sz w:val="20"/>
          <w:szCs w:val="20"/>
        </w:rPr>
        <w:t>soud takový návrh zcela kategoricky odmítl, ve druhém případě mu vyhověl</w:t>
      </w:r>
      <w:r w:rsidR="00D654CC">
        <w:rPr>
          <w:rFonts w:ascii="Verdana" w:eastAsia="MS Reference Sans Serif" w:hAnsi="Verdana" w:cs="MS Reference Sans Serif"/>
          <w:sz w:val="20"/>
          <w:szCs w:val="20"/>
        </w:rPr>
        <w:t xml:space="preserve">. </w:t>
      </w:r>
      <w:r w:rsidR="00392FE4">
        <w:rPr>
          <w:rFonts w:ascii="Verdana" w:eastAsia="MS Reference Sans Serif" w:hAnsi="Verdana" w:cs="MS Reference Sans Serif"/>
          <w:sz w:val="20"/>
          <w:szCs w:val="20"/>
        </w:rPr>
        <w:t>Stanovisko k důvodnosti</w:t>
      </w:r>
      <w:r w:rsidR="00392FE4" w:rsidRPr="00FE46D3">
        <w:rPr>
          <w:rFonts w:ascii="Verdana" w:eastAsia="MS Reference Sans Serif" w:hAnsi="Verdana" w:cs="MS Reference Sans Serif"/>
          <w:sz w:val="20"/>
          <w:szCs w:val="20"/>
        </w:rPr>
        <w:t xml:space="preserve"> samotné žaloby</w:t>
      </w:r>
      <w:r w:rsidR="00392FE4">
        <w:rPr>
          <w:rFonts w:ascii="Verdana" w:eastAsia="MS Reference Sans Serif" w:hAnsi="Verdana" w:cs="MS Reference Sans Serif"/>
          <w:sz w:val="20"/>
          <w:szCs w:val="20"/>
        </w:rPr>
        <w:t xml:space="preserve"> t</w:t>
      </w:r>
      <w:r w:rsidR="00D654CC">
        <w:rPr>
          <w:rFonts w:ascii="Verdana" w:eastAsia="MS Reference Sans Serif" w:hAnsi="Verdana" w:cs="MS Reference Sans Serif"/>
          <w:sz w:val="20"/>
          <w:szCs w:val="20"/>
        </w:rPr>
        <w:t xml:space="preserve">ím </w:t>
      </w:r>
      <w:r w:rsidR="00392FE4">
        <w:rPr>
          <w:rFonts w:ascii="Verdana" w:eastAsia="MS Reference Sans Serif" w:hAnsi="Verdana" w:cs="MS Reference Sans Serif"/>
          <w:sz w:val="20"/>
          <w:szCs w:val="20"/>
        </w:rPr>
        <w:t xml:space="preserve">však nezaujal. </w:t>
      </w:r>
    </w:p>
    <w:p w:rsidR="003E3126" w:rsidRPr="00FE46D3" w:rsidRDefault="003E3126" w:rsidP="00FE46D3">
      <w:pPr>
        <w:spacing w:after="0" w:line="216" w:lineRule="exact"/>
        <w:rPr>
          <w:rFonts w:ascii="Verdana" w:eastAsia="MS Reference Sans Serif" w:hAnsi="Verdana" w:cs="MS Reference Sans Serif"/>
          <w:sz w:val="20"/>
          <w:szCs w:val="20"/>
        </w:rPr>
      </w:pPr>
    </w:p>
    <w:p w:rsidR="00800CD2" w:rsidRDefault="00EC51A5" w:rsidP="003E3126">
      <w:pPr>
        <w:spacing w:after="0" w:line="211" w:lineRule="exact"/>
        <w:rPr>
          <w:rFonts w:ascii="Verdana" w:eastAsia="MS Reference Sans Serif" w:hAnsi="Verdana" w:cs="MS Reference Sans Serif"/>
          <w:sz w:val="20"/>
          <w:szCs w:val="20"/>
        </w:rPr>
      </w:pPr>
      <w:r w:rsidRPr="00FE46D3">
        <w:rPr>
          <w:rFonts w:ascii="Verdana" w:eastAsia="MS Reference Sans Serif" w:hAnsi="Verdana" w:cs="MS Reference Sans Serif"/>
          <w:sz w:val="20"/>
          <w:szCs w:val="20"/>
        </w:rPr>
        <w:t>První jednání</w:t>
      </w:r>
      <w:r w:rsidR="0025329A">
        <w:rPr>
          <w:rFonts w:ascii="Verdana" w:eastAsia="MS Reference Sans Serif" w:hAnsi="Verdana" w:cs="MS Reference Sans Serif"/>
          <w:sz w:val="20"/>
          <w:szCs w:val="20"/>
        </w:rPr>
        <w:t xml:space="preserve"> </w:t>
      </w:r>
      <w:r w:rsidR="00831E8A">
        <w:rPr>
          <w:rFonts w:ascii="Verdana" w:eastAsia="MS Reference Sans Serif" w:hAnsi="Verdana" w:cs="MS Reference Sans Serif"/>
          <w:sz w:val="20"/>
          <w:szCs w:val="20"/>
        </w:rPr>
        <w:t>ve věci</w:t>
      </w:r>
      <w:r w:rsidRPr="00FE46D3">
        <w:rPr>
          <w:rFonts w:ascii="Verdana" w:eastAsia="MS Reference Sans Serif" w:hAnsi="Verdana" w:cs="MS Reference Sans Serif"/>
          <w:sz w:val="20"/>
          <w:szCs w:val="20"/>
        </w:rPr>
        <w:t xml:space="preserve"> je nařízeno na 1. srpna 2018</w:t>
      </w:r>
      <w:r w:rsidR="0025329A">
        <w:rPr>
          <w:rFonts w:ascii="Verdana" w:eastAsia="MS Reference Sans Serif" w:hAnsi="Verdana" w:cs="MS Reference Sans Serif"/>
          <w:sz w:val="20"/>
          <w:szCs w:val="20"/>
        </w:rPr>
        <w:t xml:space="preserve"> v </w:t>
      </w:r>
      <w:r w:rsidRPr="00FE46D3">
        <w:rPr>
          <w:rFonts w:ascii="Verdana" w:eastAsia="MS Reference Sans Serif" w:hAnsi="Verdana" w:cs="MS Reference Sans Serif"/>
          <w:sz w:val="20"/>
          <w:szCs w:val="20"/>
        </w:rPr>
        <w:t>10:00 hod.</w:t>
      </w:r>
      <w:r w:rsidR="0025329A">
        <w:rPr>
          <w:rFonts w:ascii="Verdana" w:eastAsia="MS Reference Sans Serif" w:hAnsi="Verdana" w:cs="MS Reference Sans Serif"/>
          <w:sz w:val="20"/>
          <w:szCs w:val="20"/>
        </w:rPr>
        <w:t xml:space="preserve"> u </w:t>
      </w:r>
      <w:r w:rsidRPr="00FE46D3">
        <w:rPr>
          <w:rFonts w:ascii="Verdana" w:eastAsia="MS Reference Sans Serif" w:hAnsi="Verdana" w:cs="MS Reference Sans Serif"/>
          <w:sz w:val="20"/>
          <w:szCs w:val="20"/>
        </w:rPr>
        <w:t>Městského soudu</w:t>
      </w:r>
      <w:r w:rsidR="0025329A">
        <w:rPr>
          <w:rFonts w:ascii="Verdana" w:eastAsia="MS Reference Sans Serif" w:hAnsi="Verdana" w:cs="MS Reference Sans Serif"/>
          <w:sz w:val="20"/>
          <w:szCs w:val="20"/>
        </w:rPr>
        <w:t xml:space="preserve"> v </w:t>
      </w:r>
      <w:r w:rsidRPr="00FE46D3">
        <w:rPr>
          <w:rFonts w:ascii="Verdana" w:eastAsia="MS Reference Sans Serif" w:hAnsi="Verdana" w:cs="MS Reference Sans Serif"/>
          <w:sz w:val="20"/>
          <w:szCs w:val="20"/>
        </w:rPr>
        <w:t>Praze 2, Slezská 9.</w:t>
      </w:r>
      <w:r w:rsidR="003E3126">
        <w:rPr>
          <w:rFonts w:ascii="Verdana" w:eastAsia="MS Reference Sans Serif" w:hAnsi="Verdana" w:cs="MS Reference Sans Serif"/>
          <w:sz w:val="20"/>
          <w:szCs w:val="20"/>
        </w:rPr>
        <w:t xml:space="preserve"> </w:t>
      </w:r>
      <w:proofErr w:type="spellStart"/>
      <w:r w:rsidRPr="00FE46D3">
        <w:rPr>
          <w:rFonts w:ascii="Verdana" w:eastAsia="MS Reference Sans Serif" w:hAnsi="Verdana" w:cs="MS Reference Sans Serif"/>
          <w:sz w:val="20"/>
          <w:szCs w:val="20"/>
        </w:rPr>
        <w:t>Bestův</w:t>
      </w:r>
      <w:proofErr w:type="spellEnd"/>
      <w:r w:rsidRPr="00FE46D3">
        <w:rPr>
          <w:rFonts w:ascii="Verdana" w:eastAsia="MS Reference Sans Serif" w:hAnsi="Verdana" w:cs="MS Reference Sans Serif"/>
          <w:sz w:val="20"/>
          <w:szCs w:val="20"/>
        </w:rPr>
        <w:t xml:space="preserve"> právní zástupce </w:t>
      </w:r>
      <w:r w:rsidR="001835FF">
        <w:rPr>
          <w:rFonts w:ascii="Verdana" w:eastAsia="MS Reference Sans Serif" w:hAnsi="Verdana" w:cs="MS Reference Sans Serif"/>
          <w:sz w:val="20"/>
          <w:szCs w:val="20"/>
        </w:rPr>
        <w:t>bude</w:t>
      </w:r>
      <w:r w:rsidR="006B3702">
        <w:rPr>
          <w:rFonts w:ascii="Verdana" w:eastAsia="MS Reference Sans Serif" w:hAnsi="Verdana" w:cs="MS Reference Sans Serif"/>
          <w:sz w:val="20"/>
          <w:szCs w:val="20"/>
        </w:rPr>
        <w:t xml:space="preserve"> jako</w:t>
      </w:r>
      <w:r w:rsidR="001835FF" w:rsidRPr="00FE46D3">
        <w:rPr>
          <w:rFonts w:ascii="Verdana" w:eastAsia="MS Reference Sans Serif" w:hAnsi="Verdana" w:cs="MS Reference Sans Serif"/>
          <w:sz w:val="20"/>
          <w:szCs w:val="20"/>
        </w:rPr>
        <w:t xml:space="preserve"> svědky navrh</w:t>
      </w:r>
      <w:r w:rsidR="006B3702">
        <w:rPr>
          <w:rFonts w:ascii="Verdana" w:eastAsia="MS Reference Sans Serif" w:hAnsi="Verdana" w:cs="MS Reference Sans Serif"/>
          <w:sz w:val="20"/>
          <w:szCs w:val="20"/>
        </w:rPr>
        <w:t>ovat</w:t>
      </w:r>
      <w:r w:rsidR="001835FF" w:rsidRPr="00FE46D3">
        <w:rPr>
          <w:rFonts w:ascii="Verdana" w:eastAsia="MS Reference Sans Serif" w:hAnsi="Verdana" w:cs="MS Reference Sans Serif"/>
          <w:sz w:val="20"/>
          <w:szCs w:val="20"/>
        </w:rPr>
        <w:t xml:space="preserve"> </w:t>
      </w:r>
      <w:r w:rsidRPr="00FE46D3">
        <w:rPr>
          <w:rFonts w:ascii="Verdana" w:eastAsia="MS Reference Sans Serif" w:hAnsi="Verdana" w:cs="MS Reference Sans Serif"/>
          <w:sz w:val="20"/>
          <w:szCs w:val="20"/>
        </w:rPr>
        <w:t xml:space="preserve">mimo jiné také </w:t>
      </w:r>
      <w:r w:rsidR="006B3702">
        <w:rPr>
          <w:rFonts w:ascii="Verdana" w:eastAsia="MS Reference Sans Serif" w:hAnsi="Verdana" w:cs="MS Reference Sans Serif"/>
          <w:sz w:val="20"/>
          <w:szCs w:val="20"/>
        </w:rPr>
        <w:t xml:space="preserve">Karla </w:t>
      </w:r>
      <w:proofErr w:type="spellStart"/>
      <w:r w:rsidR="006B3702">
        <w:rPr>
          <w:rFonts w:ascii="Verdana" w:eastAsia="MS Reference Sans Serif" w:hAnsi="Verdana" w:cs="MS Reference Sans Serif"/>
          <w:sz w:val="20"/>
          <w:szCs w:val="20"/>
        </w:rPr>
        <w:t>Feixe</w:t>
      </w:r>
      <w:proofErr w:type="spellEnd"/>
      <w:r w:rsidR="006B3702">
        <w:rPr>
          <w:rFonts w:ascii="Verdana" w:eastAsia="MS Reference Sans Serif" w:hAnsi="Verdana" w:cs="MS Reference Sans Serif"/>
          <w:sz w:val="20"/>
          <w:szCs w:val="20"/>
        </w:rPr>
        <w:t xml:space="preserve">, jednatele </w:t>
      </w:r>
      <w:proofErr w:type="spellStart"/>
      <w:r w:rsidR="006B3702" w:rsidRPr="006B3702">
        <w:rPr>
          <w:rFonts w:ascii="Verdana" w:eastAsia="MS Reference Sans Serif" w:hAnsi="Verdana" w:cs="MS Reference Sans Serif"/>
          <w:sz w:val="20"/>
          <w:szCs w:val="20"/>
        </w:rPr>
        <w:t>Kapsch</w:t>
      </w:r>
      <w:proofErr w:type="spellEnd"/>
      <w:r w:rsidR="006B3702" w:rsidRPr="006B3702">
        <w:rPr>
          <w:rFonts w:ascii="Verdana" w:eastAsia="MS Reference Sans Serif" w:hAnsi="Verdana" w:cs="MS Reference Sans Serif"/>
          <w:sz w:val="20"/>
          <w:szCs w:val="20"/>
        </w:rPr>
        <w:t xml:space="preserve"> </w:t>
      </w:r>
      <w:proofErr w:type="spellStart"/>
      <w:r w:rsidR="006B3702" w:rsidRPr="006B3702">
        <w:rPr>
          <w:rFonts w:ascii="Verdana" w:eastAsia="MS Reference Sans Serif" w:hAnsi="Verdana" w:cs="MS Reference Sans Serif"/>
          <w:sz w:val="20"/>
          <w:szCs w:val="20"/>
        </w:rPr>
        <w:t>Telematic</w:t>
      </w:r>
      <w:proofErr w:type="spellEnd"/>
      <w:r w:rsidR="006B3702" w:rsidRPr="006B3702">
        <w:rPr>
          <w:rFonts w:ascii="Verdana" w:eastAsia="MS Reference Sans Serif" w:hAnsi="Verdana" w:cs="MS Reference Sans Serif"/>
          <w:sz w:val="20"/>
          <w:szCs w:val="20"/>
        </w:rPr>
        <w:t xml:space="preserve"> </w:t>
      </w:r>
      <w:proofErr w:type="spellStart"/>
      <w:r w:rsidR="006B3702" w:rsidRPr="006B3702">
        <w:rPr>
          <w:rFonts w:ascii="Verdana" w:eastAsia="MS Reference Sans Serif" w:hAnsi="Verdana" w:cs="MS Reference Sans Serif"/>
          <w:sz w:val="20"/>
          <w:szCs w:val="20"/>
        </w:rPr>
        <w:t>Services</w:t>
      </w:r>
      <w:proofErr w:type="spellEnd"/>
      <w:r w:rsidR="006B3702" w:rsidRPr="006B3702">
        <w:rPr>
          <w:rFonts w:ascii="Verdana" w:eastAsia="MS Reference Sans Serif" w:hAnsi="Verdana" w:cs="MS Reference Sans Serif"/>
          <w:sz w:val="20"/>
          <w:szCs w:val="20"/>
        </w:rPr>
        <w:t xml:space="preserve"> spol. s r.o.</w:t>
      </w:r>
      <w:r w:rsidR="006B3702">
        <w:rPr>
          <w:rFonts w:ascii="Verdana" w:eastAsia="MS Reference Sans Serif" w:hAnsi="Verdana" w:cs="MS Reference Sans Serif"/>
          <w:sz w:val="20"/>
          <w:szCs w:val="20"/>
        </w:rPr>
        <w:t xml:space="preserve">, </w:t>
      </w:r>
      <w:r w:rsidR="005C2754">
        <w:rPr>
          <w:rFonts w:ascii="Verdana" w:eastAsia="MS Reference Sans Serif" w:hAnsi="Verdana" w:cs="MS Reference Sans Serif"/>
          <w:sz w:val="20"/>
          <w:szCs w:val="20"/>
        </w:rPr>
        <w:t>expremiéra S</w:t>
      </w:r>
      <w:bookmarkStart w:id="0" w:name="_GoBack"/>
      <w:bookmarkEnd w:id="0"/>
      <w:r w:rsidR="005C2754">
        <w:rPr>
          <w:rFonts w:ascii="Verdana" w:eastAsia="MS Reference Sans Serif" w:hAnsi="Verdana" w:cs="MS Reference Sans Serif"/>
          <w:sz w:val="20"/>
          <w:szCs w:val="20"/>
        </w:rPr>
        <w:t xml:space="preserve">obotku, </w:t>
      </w:r>
      <w:r w:rsidRPr="00FE46D3">
        <w:rPr>
          <w:rFonts w:ascii="Verdana" w:eastAsia="MS Reference Sans Serif" w:hAnsi="Verdana" w:cs="MS Reference Sans Serif"/>
          <w:sz w:val="20"/>
          <w:szCs w:val="20"/>
        </w:rPr>
        <w:t xml:space="preserve">expremiéra Paroubka, ministra </w:t>
      </w:r>
      <w:proofErr w:type="spellStart"/>
      <w:r w:rsidR="003E3126">
        <w:rPr>
          <w:rFonts w:ascii="Verdana" w:eastAsia="MS Reference Sans Serif" w:hAnsi="Verdana" w:cs="MS Reference Sans Serif"/>
          <w:sz w:val="20"/>
          <w:szCs w:val="20"/>
        </w:rPr>
        <w:t>Ť</w:t>
      </w:r>
      <w:r w:rsidR="003E3126" w:rsidRPr="00FE46D3">
        <w:rPr>
          <w:rFonts w:ascii="Verdana" w:eastAsia="MS Reference Sans Serif" w:hAnsi="Verdana" w:cs="MS Reference Sans Serif"/>
          <w:sz w:val="20"/>
          <w:szCs w:val="20"/>
        </w:rPr>
        <w:t>oka</w:t>
      </w:r>
      <w:proofErr w:type="spellEnd"/>
      <w:r w:rsidRPr="00FE46D3">
        <w:rPr>
          <w:rFonts w:ascii="Verdana" w:eastAsia="MS Reference Sans Serif" w:hAnsi="Verdana" w:cs="MS Reference Sans Serif"/>
          <w:sz w:val="20"/>
          <w:szCs w:val="20"/>
        </w:rPr>
        <w:t>, exministra Mládka</w:t>
      </w:r>
      <w:r w:rsidR="0025329A">
        <w:rPr>
          <w:rFonts w:ascii="Verdana" w:eastAsia="MS Reference Sans Serif" w:hAnsi="Verdana" w:cs="MS Reference Sans Serif"/>
          <w:sz w:val="20"/>
          <w:szCs w:val="20"/>
        </w:rPr>
        <w:t xml:space="preserve"> i </w:t>
      </w:r>
      <w:r w:rsidRPr="00FE46D3">
        <w:rPr>
          <w:rFonts w:ascii="Verdana" w:eastAsia="MS Reference Sans Serif" w:hAnsi="Verdana" w:cs="MS Reference Sans Serif"/>
          <w:sz w:val="20"/>
          <w:szCs w:val="20"/>
        </w:rPr>
        <w:t>předsedu ÚOHS Rafaje.</w:t>
      </w:r>
    </w:p>
    <w:p w:rsidR="003E3126" w:rsidRPr="00FE46D3" w:rsidRDefault="003E3126" w:rsidP="006E75FA">
      <w:pPr>
        <w:spacing w:after="0" w:line="211" w:lineRule="exact"/>
        <w:rPr>
          <w:rFonts w:ascii="Verdana" w:eastAsia="MS Reference Sans Serif" w:hAnsi="Verdana" w:cs="MS Reference Sans Serif"/>
          <w:sz w:val="20"/>
          <w:szCs w:val="20"/>
        </w:rPr>
      </w:pPr>
    </w:p>
    <w:p w:rsidR="00800CD2" w:rsidRDefault="00EC51A5" w:rsidP="00FE46D3">
      <w:pPr>
        <w:spacing w:after="0" w:line="216" w:lineRule="exact"/>
        <w:rPr>
          <w:rFonts w:ascii="Verdana" w:eastAsia="MS Reference Sans Serif" w:hAnsi="Verdana" w:cs="MS Reference Sans Serif"/>
          <w:sz w:val="20"/>
          <w:szCs w:val="20"/>
        </w:rPr>
      </w:pPr>
      <w:r w:rsidRPr="00FE46D3">
        <w:rPr>
          <w:rFonts w:ascii="Verdana" w:eastAsia="MS Reference Sans Serif" w:hAnsi="Verdana" w:cs="MS Reference Sans Serif"/>
          <w:sz w:val="20"/>
          <w:szCs w:val="20"/>
        </w:rPr>
        <w:t>„Z právního úhlu pohledu se zjevně jedná</w:t>
      </w:r>
      <w:r w:rsidR="0025329A">
        <w:rPr>
          <w:rFonts w:ascii="Verdana" w:eastAsia="MS Reference Sans Serif" w:hAnsi="Verdana" w:cs="MS Reference Sans Serif"/>
          <w:sz w:val="20"/>
          <w:szCs w:val="20"/>
        </w:rPr>
        <w:t xml:space="preserve"> o </w:t>
      </w:r>
      <w:r w:rsidRPr="00FE46D3">
        <w:rPr>
          <w:rFonts w:ascii="Verdana" w:eastAsia="MS Reference Sans Serif" w:hAnsi="Verdana" w:cs="MS Reference Sans Serif"/>
          <w:sz w:val="20"/>
          <w:szCs w:val="20"/>
        </w:rPr>
        <w:t>bezprecedentní útok na svobodu slova</w:t>
      </w:r>
      <w:r w:rsidR="0025329A">
        <w:rPr>
          <w:rFonts w:ascii="Verdana" w:eastAsia="MS Reference Sans Serif" w:hAnsi="Verdana" w:cs="MS Reference Sans Serif"/>
          <w:sz w:val="20"/>
          <w:szCs w:val="20"/>
        </w:rPr>
        <w:t xml:space="preserve"> s </w:t>
      </w:r>
      <w:r w:rsidRPr="00FE46D3">
        <w:rPr>
          <w:rFonts w:ascii="Verdana" w:eastAsia="MS Reference Sans Serif" w:hAnsi="Verdana" w:cs="MS Reference Sans Serif"/>
          <w:sz w:val="20"/>
          <w:szCs w:val="20"/>
        </w:rPr>
        <w:t xml:space="preserve">ne dosti opodstatněným poukazem na ochranu osobnosti žalujících," uvedl Ivan Houfek, </w:t>
      </w:r>
      <w:proofErr w:type="spellStart"/>
      <w:r w:rsidRPr="00FE46D3">
        <w:rPr>
          <w:rFonts w:ascii="Verdana" w:eastAsia="MS Reference Sans Serif" w:hAnsi="Verdana" w:cs="MS Reference Sans Serif"/>
          <w:sz w:val="20"/>
          <w:szCs w:val="20"/>
        </w:rPr>
        <w:t>Bestův</w:t>
      </w:r>
      <w:proofErr w:type="spellEnd"/>
      <w:r w:rsidRPr="00FE46D3">
        <w:rPr>
          <w:rFonts w:ascii="Verdana" w:eastAsia="MS Reference Sans Serif" w:hAnsi="Verdana" w:cs="MS Reference Sans Serif"/>
          <w:sz w:val="20"/>
          <w:szCs w:val="20"/>
        </w:rPr>
        <w:t xml:space="preserve"> advokát. „Pořád se hovoří</w:t>
      </w:r>
      <w:r w:rsidR="0025329A">
        <w:rPr>
          <w:rFonts w:ascii="Verdana" w:eastAsia="MS Reference Sans Serif" w:hAnsi="Verdana" w:cs="MS Reference Sans Serif"/>
          <w:sz w:val="20"/>
          <w:szCs w:val="20"/>
        </w:rPr>
        <w:t xml:space="preserve"> o </w:t>
      </w:r>
      <w:r w:rsidRPr="00FE46D3">
        <w:rPr>
          <w:rFonts w:ascii="Verdana" w:eastAsia="MS Reference Sans Serif" w:hAnsi="Verdana" w:cs="MS Reference Sans Serif"/>
          <w:sz w:val="20"/>
          <w:szCs w:val="20"/>
        </w:rPr>
        <w:t>absolutní přetíženosti českých soudů,</w:t>
      </w:r>
      <w:r w:rsidR="0025329A">
        <w:rPr>
          <w:rFonts w:ascii="Verdana" w:eastAsia="MS Reference Sans Serif" w:hAnsi="Verdana" w:cs="MS Reference Sans Serif"/>
          <w:sz w:val="20"/>
          <w:szCs w:val="20"/>
        </w:rPr>
        <w:t xml:space="preserve"> a </w:t>
      </w:r>
      <w:r w:rsidRPr="00FE46D3">
        <w:rPr>
          <w:rFonts w:ascii="Verdana" w:eastAsia="MS Reference Sans Serif" w:hAnsi="Verdana" w:cs="MS Reference Sans Serif"/>
          <w:sz w:val="20"/>
          <w:szCs w:val="20"/>
        </w:rPr>
        <w:t>přitom se známý advokát</w:t>
      </w:r>
      <w:r w:rsidR="00FE46D3">
        <w:rPr>
          <w:rFonts w:ascii="Verdana" w:eastAsia="MS Reference Sans Serif" w:hAnsi="Verdana" w:cs="MS Reference Sans Serif"/>
          <w:sz w:val="20"/>
          <w:szCs w:val="20"/>
        </w:rPr>
        <w:t>,</w:t>
      </w:r>
      <w:r w:rsidR="0025329A">
        <w:rPr>
          <w:rFonts w:ascii="Verdana" w:eastAsia="MS Reference Sans Serif" w:hAnsi="Verdana" w:cs="MS Reference Sans Serif"/>
          <w:sz w:val="20"/>
          <w:szCs w:val="20"/>
        </w:rPr>
        <w:t xml:space="preserve"> a </w:t>
      </w:r>
      <w:r w:rsidRPr="00FE46D3">
        <w:rPr>
          <w:rFonts w:ascii="Verdana" w:eastAsia="MS Reference Sans Serif" w:hAnsi="Verdana" w:cs="MS Reference Sans Serif"/>
          <w:sz w:val="20"/>
          <w:szCs w:val="20"/>
        </w:rPr>
        <w:t>dokonce</w:t>
      </w:r>
      <w:r w:rsidR="0025329A">
        <w:rPr>
          <w:rFonts w:ascii="Verdana" w:eastAsia="MS Reference Sans Serif" w:hAnsi="Verdana" w:cs="MS Reference Sans Serif"/>
          <w:sz w:val="20"/>
          <w:szCs w:val="20"/>
        </w:rPr>
        <w:t xml:space="preserve"> i </w:t>
      </w:r>
      <w:r w:rsidRPr="00FE46D3">
        <w:rPr>
          <w:rFonts w:ascii="Verdana" w:eastAsia="MS Reference Sans Serif" w:hAnsi="Verdana" w:cs="MS Reference Sans Serif"/>
          <w:sz w:val="20"/>
          <w:szCs w:val="20"/>
        </w:rPr>
        <w:t>jeho advokátní kancelář</w:t>
      </w:r>
      <w:r w:rsidR="00FE46D3">
        <w:rPr>
          <w:rFonts w:ascii="Verdana" w:eastAsia="MS Reference Sans Serif" w:hAnsi="Verdana" w:cs="MS Reference Sans Serif"/>
          <w:sz w:val="20"/>
          <w:szCs w:val="20"/>
        </w:rPr>
        <w:t>,</w:t>
      </w:r>
      <w:r w:rsidRPr="00FE46D3">
        <w:rPr>
          <w:rFonts w:ascii="Verdana" w:eastAsia="MS Reference Sans Serif" w:hAnsi="Verdana" w:cs="MS Reference Sans Serif"/>
          <w:sz w:val="20"/>
          <w:szCs w:val="20"/>
        </w:rPr>
        <w:t xml:space="preserve"> pouští do žabomyšího sporu kvůli nikterak dehonestujícímu vyjádření</w:t>
      </w:r>
      <w:r w:rsidR="0025329A">
        <w:rPr>
          <w:rFonts w:ascii="Verdana" w:eastAsia="MS Reference Sans Serif" w:hAnsi="Verdana" w:cs="MS Reference Sans Serif"/>
          <w:sz w:val="20"/>
          <w:szCs w:val="20"/>
        </w:rPr>
        <w:t xml:space="preserve"> v </w:t>
      </w:r>
      <w:r w:rsidRPr="00FE46D3">
        <w:rPr>
          <w:rFonts w:ascii="Verdana" w:eastAsia="MS Reference Sans Serif" w:hAnsi="Verdana" w:cs="MS Reference Sans Serif"/>
          <w:sz w:val="20"/>
          <w:szCs w:val="20"/>
        </w:rPr>
        <w:t>českém internetovém prostoru. Pikantní na obou žalobách je také skutečnost, že sám Pokorný napadený text šíří na vlastním facebookovém profilu," dodal.</w:t>
      </w:r>
    </w:p>
    <w:p w:rsidR="00FE46D3" w:rsidRPr="00FE46D3" w:rsidRDefault="00FE46D3" w:rsidP="00FE46D3">
      <w:pPr>
        <w:tabs>
          <w:tab w:val="left" w:pos="192"/>
        </w:tabs>
        <w:spacing w:after="0" w:line="216" w:lineRule="exact"/>
        <w:rPr>
          <w:rFonts w:ascii="Verdana" w:eastAsia="MS Reference Sans Serif" w:hAnsi="Verdana" w:cs="MS Reference Sans Serif"/>
          <w:sz w:val="16"/>
          <w:szCs w:val="16"/>
        </w:rPr>
      </w:pPr>
    </w:p>
    <w:p w:rsidR="00800CD2" w:rsidRDefault="00EC51A5" w:rsidP="00FE46D3">
      <w:pPr>
        <w:tabs>
          <w:tab w:val="left" w:pos="192"/>
        </w:tabs>
        <w:spacing w:after="0" w:line="216" w:lineRule="exact"/>
        <w:rPr>
          <w:rFonts w:ascii="Verdana" w:eastAsia="MS Reference Sans Serif" w:hAnsi="Verdana" w:cs="MS Reference Sans Serif"/>
          <w:sz w:val="20"/>
          <w:szCs w:val="20"/>
        </w:rPr>
      </w:pPr>
      <w:r w:rsidRPr="00FE46D3">
        <w:rPr>
          <w:rFonts w:ascii="Verdana" w:eastAsia="MS Reference Sans Serif" w:hAnsi="Verdana" w:cs="MS Reference Sans Serif"/>
          <w:sz w:val="20"/>
          <w:szCs w:val="20"/>
        </w:rPr>
        <w:t>V</w:t>
      </w:r>
      <w:r w:rsidRPr="00FE46D3">
        <w:rPr>
          <w:rFonts w:ascii="Verdana" w:eastAsia="Times New Roman" w:hAnsi="Verdana" w:cs="Times New Roman"/>
          <w:sz w:val="20"/>
          <w:szCs w:val="20"/>
        </w:rPr>
        <w:tab/>
      </w:r>
      <w:r w:rsidRPr="00FE46D3">
        <w:rPr>
          <w:rFonts w:ascii="Verdana" w:eastAsia="MS Reference Sans Serif" w:hAnsi="Verdana" w:cs="MS Reference Sans Serif"/>
          <w:sz w:val="20"/>
          <w:szCs w:val="20"/>
        </w:rPr>
        <w:t>rozsudku Městského soudu</w:t>
      </w:r>
      <w:r w:rsidR="0025329A">
        <w:rPr>
          <w:rFonts w:ascii="Verdana" w:eastAsia="MS Reference Sans Serif" w:hAnsi="Verdana" w:cs="MS Reference Sans Serif"/>
          <w:sz w:val="20"/>
          <w:szCs w:val="20"/>
        </w:rPr>
        <w:t xml:space="preserve"> v </w:t>
      </w:r>
      <w:r w:rsidRPr="00FE46D3">
        <w:rPr>
          <w:rFonts w:ascii="Verdana" w:eastAsia="MS Reference Sans Serif" w:hAnsi="Verdana" w:cs="MS Reference Sans Serif"/>
          <w:sz w:val="20"/>
          <w:szCs w:val="20"/>
        </w:rPr>
        <w:t>Praze, jako odvolacího soudu</w:t>
      </w:r>
      <w:r w:rsidR="0025329A">
        <w:rPr>
          <w:rFonts w:ascii="Verdana" w:eastAsia="MS Reference Sans Serif" w:hAnsi="Verdana" w:cs="MS Reference Sans Serif"/>
          <w:sz w:val="20"/>
          <w:szCs w:val="20"/>
        </w:rPr>
        <w:t xml:space="preserve"> v </w:t>
      </w:r>
      <w:r w:rsidRPr="00FE46D3">
        <w:rPr>
          <w:rFonts w:ascii="Verdana" w:eastAsia="MS Reference Sans Serif" w:hAnsi="Verdana" w:cs="MS Reference Sans Serif"/>
          <w:sz w:val="20"/>
          <w:szCs w:val="20"/>
        </w:rPr>
        <w:t>řízení</w:t>
      </w:r>
      <w:r w:rsidR="0025329A">
        <w:rPr>
          <w:rFonts w:ascii="Verdana" w:eastAsia="MS Reference Sans Serif" w:hAnsi="Verdana" w:cs="MS Reference Sans Serif"/>
          <w:sz w:val="20"/>
          <w:szCs w:val="20"/>
        </w:rPr>
        <w:t xml:space="preserve"> o </w:t>
      </w:r>
      <w:r w:rsidRPr="00FE46D3">
        <w:rPr>
          <w:rFonts w:ascii="Verdana" w:eastAsia="MS Reference Sans Serif" w:hAnsi="Verdana" w:cs="MS Reference Sans Serif"/>
          <w:sz w:val="20"/>
          <w:szCs w:val="20"/>
        </w:rPr>
        <w:t>návrhu Pokorného na nařízení předběžného opatření, ze dne 17. ledna 2018 se mimo jiné praví, že „</w:t>
      </w:r>
      <w:r w:rsidR="00947D8C">
        <w:rPr>
          <w:rFonts w:ascii="Verdana" w:eastAsia="MS Reference Sans Serif" w:hAnsi="Verdana" w:cs="MS Reference Sans Serif"/>
          <w:sz w:val="20"/>
          <w:szCs w:val="20"/>
        </w:rPr>
        <w:t>Ú</w:t>
      </w:r>
      <w:r w:rsidRPr="00FE46D3">
        <w:rPr>
          <w:rFonts w:ascii="Verdana" w:eastAsia="MS Reference Sans Serif" w:hAnsi="Verdana" w:cs="MS Reference Sans Serif"/>
          <w:sz w:val="20"/>
          <w:szCs w:val="20"/>
        </w:rPr>
        <w:t>stavní soud...</w:t>
      </w:r>
      <w:r w:rsidR="0025329A">
        <w:rPr>
          <w:rFonts w:ascii="Verdana" w:eastAsia="MS Reference Sans Serif" w:hAnsi="Verdana" w:cs="MS Reference Sans Serif"/>
          <w:sz w:val="20"/>
          <w:szCs w:val="20"/>
        </w:rPr>
        <w:t xml:space="preserve"> v </w:t>
      </w:r>
      <w:r w:rsidRPr="00FE46D3">
        <w:rPr>
          <w:rFonts w:ascii="Verdana" w:eastAsia="MS Reference Sans Serif" w:hAnsi="Verdana" w:cs="MS Reference Sans Serif"/>
          <w:sz w:val="20"/>
          <w:szCs w:val="20"/>
        </w:rPr>
        <w:t>nedávném rozhodnutí týkajícím se ochrany osobnosti</w:t>
      </w:r>
      <w:r w:rsidR="0025329A">
        <w:rPr>
          <w:rFonts w:ascii="Verdana" w:eastAsia="MS Reference Sans Serif" w:hAnsi="Verdana" w:cs="MS Reference Sans Serif"/>
          <w:sz w:val="20"/>
          <w:szCs w:val="20"/>
        </w:rPr>
        <w:t xml:space="preserve"> a </w:t>
      </w:r>
      <w:r w:rsidRPr="00FE46D3">
        <w:rPr>
          <w:rFonts w:ascii="Verdana" w:eastAsia="MS Reference Sans Serif" w:hAnsi="Verdana" w:cs="MS Reference Sans Serif"/>
          <w:sz w:val="20"/>
          <w:szCs w:val="20"/>
        </w:rPr>
        <w:t>svobody slova zdůraznil zejména, že preventivní zásah do svobody projevu spočívající</w:t>
      </w:r>
      <w:r w:rsidR="0025329A">
        <w:rPr>
          <w:rFonts w:ascii="Verdana" w:eastAsia="MS Reference Sans Serif" w:hAnsi="Verdana" w:cs="MS Reference Sans Serif"/>
          <w:sz w:val="20"/>
          <w:szCs w:val="20"/>
        </w:rPr>
        <w:t xml:space="preserve"> v </w:t>
      </w:r>
      <w:r w:rsidRPr="00FE46D3">
        <w:rPr>
          <w:rFonts w:ascii="Verdana" w:eastAsia="MS Reference Sans Serif" w:hAnsi="Verdana" w:cs="MS Reference Sans Serif"/>
          <w:sz w:val="20"/>
          <w:szCs w:val="20"/>
        </w:rPr>
        <w:t xml:space="preserve">zákazu se určitým způsobem vyjadřovat, </w:t>
      </w:r>
      <w:r w:rsidRPr="00FE46D3">
        <w:rPr>
          <w:rFonts w:ascii="Verdana" w:eastAsia="MS Reference Sans Serif" w:hAnsi="Verdana" w:cs="MS Reference Sans Serif"/>
          <w:sz w:val="20"/>
          <w:szCs w:val="20"/>
          <w:lang w:val="sk-SK" w:eastAsia="sk-SK"/>
        </w:rPr>
        <w:t xml:space="preserve">resp. </w:t>
      </w:r>
      <w:r w:rsidRPr="00FE46D3">
        <w:rPr>
          <w:rFonts w:ascii="Verdana" w:eastAsia="MS Reference Sans Serif" w:hAnsi="Verdana" w:cs="MS Reference Sans Serif"/>
          <w:sz w:val="20"/>
          <w:szCs w:val="20"/>
        </w:rPr>
        <w:t>šířit určité výroky, je ve svobodné demokratické společnosti krajním prostředkem ochrany osobnostních práv."</w:t>
      </w:r>
    </w:p>
    <w:p w:rsidR="00FE46D3" w:rsidRPr="00FE46D3" w:rsidRDefault="00FE46D3" w:rsidP="00FE46D3">
      <w:pPr>
        <w:tabs>
          <w:tab w:val="left" w:pos="192"/>
        </w:tabs>
        <w:spacing w:after="0" w:line="216" w:lineRule="exact"/>
        <w:rPr>
          <w:rFonts w:ascii="Verdana" w:eastAsia="MS Reference Sans Serif" w:hAnsi="Verdana" w:cs="MS Reference Sans Serif"/>
          <w:sz w:val="20"/>
          <w:szCs w:val="20"/>
        </w:rPr>
      </w:pPr>
    </w:p>
    <w:p w:rsidR="00800CD2" w:rsidRPr="00FE46D3" w:rsidRDefault="00EC51A5" w:rsidP="00FE46D3">
      <w:pPr>
        <w:spacing w:after="0" w:line="216" w:lineRule="exact"/>
        <w:rPr>
          <w:rFonts w:ascii="Verdana" w:eastAsia="MS Reference Sans Serif" w:hAnsi="Verdana" w:cs="MS Reference Sans Serif"/>
          <w:sz w:val="20"/>
          <w:szCs w:val="20"/>
        </w:rPr>
      </w:pPr>
      <w:r w:rsidRPr="00FE46D3">
        <w:rPr>
          <w:rFonts w:ascii="Verdana" w:eastAsia="MS Reference Sans Serif" w:hAnsi="Verdana" w:cs="MS Reference Sans Serif"/>
          <w:sz w:val="20"/>
          <w:szCs w:val="20"/>
        </w:rPr>
        <w:t>Podle Houfka se Best jako autor svým tvrzením</w:t>
      </w:r>
      <w:r w:rsidR="0025329A">
        <w:rPr>
          <w:rFonts w:ascii="Verdana" w:eastAsia="MS Reference Sans Serif" w:hAnsi="Verdana" w:cs="MS Reference Sans Serif"/>
          <w:sz w:val="20"/>
          <w:szCs w:val="20"/>
        </w:rPr>
        <w:t xml:space="preserve"> v </w:t>
      </w:r>
      <w:r w:rsidRPr="00FE46D3">
        <w:rPr>
          <w:rFonts w:ascii="Verdana" w:eastAsia="MS Reference Sans Serif" w:hAnsi="Verdana" w:cs="MS Reference Sans Serif"/>
          <w:sz w:val="20"/>
          <w:szCs w:val="20"/>
        </w:rPr>
        <w:t>napadeném článku nedopustil ničeho, co by Pokorný jako veřejně činná</w:t>
      </w:r>
      <w:r w:rsidR="0025329A">
        <w:rPr>
          <w:rFonts w:ascii="Verdana" w:eastAsia="MS Reference Sans Serif" w:hAnsi="Verdana" w:cs="MS Reference Sans Serif"/>
          <w:sz w:val="20"/>
          <w:szCs w:val="20"/>
        </w:rPr>
        <w:t xml:space="preserve"> a </w:t>
      </w:r>
      <w:r w:rsidRPr="00FE46D3">
        <w:rPr>
          <w:rFonts w:ascii="Verdana" w:eastAsia="MS Reference Sans Serif" w:hAnsi="Verdana" w:cs="MS Reference Sans Serif"/>
          <w:sz w:val="20"/>
          <w:szCs w:val="20"/>
        </w:rPr>
        <w:t>známá osoba nemohl snášet, aniž by reagoval neopodstatněnou žalobou.</w:t>
      </w:r>
    </w:p>
    <w:p w:rsidR="00800CD2" w:rsidRPr="00FE46D3" w:rsidRDefault="00EC51A5" w:rsidP="00FE46D3">
      <w:pPr>
        <w:spacing w:before="235" w:after="0" w:line="216" w:lineRule="exact"/>
        <w:rPr>
          <w:rFonts w:ascii="Verdana" w:eastAsia="MS Reference Sans Serif" w:hAnsi="Verdana" w:cs="MS Reference Sans Serif"/>
          <w:sz w:val="20"/>
          <w:szCs w:val="20"/>
        </w:rPr>
      </w:pPr>
      <w:r w:rsidRPr="00FE46D3">
        <w:rPr>
          <w:rFonts w:ascii="Verdana" w:eastAsia="MS Reference Sans Serif" w:hAnsi="Verdana" w:cs="MS Reference Sans Serif"/>
          <w:b/>
          <w:bCs/>
          <w:sz w:val="20"/>
          <w:szCs w:val="20"/>
        </w:rPr>
        <w:t>Kontakt:</w:t>
      </w:r>
    </w:p>
    <w:p w:rsidR="00800CD2" w:rsidRPr="00FE46D3" w:rsidRDefault="00EC51A5" w:rsidP="00FE46D3">
      <w:pPr>
        <w:spacing w:before="5" w:after="0" w:line="216" w:lineRule="exact"/>
        <w:rPr>
          <w:rFonts w:ascii="Verdana" w:eastAsia="MS Reference Sans Serif" w:hAnsi="Verdana" w:cs="MS Reference Sans Serif"/>
          <w:sz w:val="20"/>
          <w:szCs w:val="20"/>
        </w:rPr>
      </w:pPr>
      <w:r w:rsidRPr="00FE46D3">
        <w:rPr>
          <w:rFonts w:ascii="Verdana" w:eastAsia="MS Reference Sans Serif" w:hAnsi="Verdana" w:cs="MS Reference Sans Serif"/>
          <w:sz w:val="20"/>
          <w:szCs w:val="20"/>
        </w:rPr>
        <w:t>Donath Business &amp; Media</w:t>
      </w:r>
    </w:p>
    <w:p w:rsidR="00800CD2" w:rsidRPr="00FE46D3" w:rsidRDefault="00EC51A5" w:rsidP="00FE46D3">
      <w:pPr>
        <w:spacing w:after="0" w:line="216" w:lineRule="exact"/>
        <w:rPr>
          <w:rFonts w:ascii="Verdana" w:eastAsia="MS Reference Sans Serif" w:hAnsi="Verdana" w:cs="MS Reference Sans Serif"/>
          <w:sz w:val="20"/>
          <w:szCs w:val="20"/>
        </w:rPr>
      </w:pPr>
      <w:r w:rsidRPr="00FE46D3">
        <w:rPr>
          <w:rFonts w:ascii="Verdana" w:eastAsia="MS Reference Sans Serif" w:hAnsi="Verdana" w:cs="MS Reference Sans Serif"/>
          <w:sz w:val="20"/>
          <w:szCs w:val="20"/>
        </w:rPr>
        <w:t>Michal Donath</w:t>
      </w:r>
    </w:p>
    <w:p w:rsidR="00800CD2" w:rsidRPr="00FE46D3" w:rsidRDefault="00EC51A5" w:rsidP="00FE46D3">
      <w:pPr>
        <w:spacing w:before="5" w:after="0" w:line="216" w:lineRule="exact"/>
        <w:rPr>
          <w:rFonts w:ascii="Verdana" w:eastAsia="MS Reference Sans Serif" w:hAnsi="Verdana" w:cs="MS Reference Sans Serif"/>
          <w:sz w:val="20"/>
          <w:szCs w:val="20"/>
        </w:rPr>
      </w:pPr>
      <w:r w:rsidRPr="00FE46D3">
        <w:rPr>
          <w:rFonts w:ascii="Verdana" w:eastAsia="MS Reference Sans Serif" w:hAnsi="Verdana" w:cs="MS Reference Sans Serif"/>
          <w:sz w:val="20"/>
          <w:szCs w:val="20"/>
        </w:rPr>
        <w:t>GSM: +420 602 222 128</w:t>
      </w:r>
    </w:p>
    <w:p w:rsidR="00800CD2" w:rsidRPr="0094443E" w:rsidRDefault="00EC51A5" w:rsidP="00FE46D3">
      <w:pPr>
        <w:pStyle w:val="Style11"/>
        <w:spacing w:line="216" w:lineRule="exact"/>
        <w:jc w:val="left"/>
        <w:rPr>
          <w:rFonts w:ascii="Verdana" w:hAnsi="Verdana"/>
        </w:rPr>
      </w:pPr>
      <w:r w:rsidRPr="0094443E">
        <w:rPr>
          <w:rFonts w:ascii="Verdana" w:hAnsi="Verdana"/>
        </w:rPr>
        <w:t>michal.donath</w:t>
      </w:r>
      <w:r w:rsidR="0094443E" w:rsidRPr="0094443E">
        <w:rPr>
          <w:rFonts w:ascii="Verdana" w:hAnsi="Verdana"/>
        </w:rPr>
        <w:t>@</w:t>
      </w:r>
      <w:r w:rsidRPr="0094443E">
        <w:rPr>
          <w:rFonts w:ascii="Verdana" w:hAnsi="Verdana"/>
        </w:rPr>
        <w:t>dbm.cz</w:t>
      </w:r>
    </w:p>
    <w:sectPr w:rsidR="00800CD2" w:rsidRPr="0094443E" w:rsidSect="006E75FA">
      <w:pgSz w:w="11938" w:h="16858"/>
      <w:pgMar w:top="1440" w:right="1440" w:bottom="1440" w:left="1440" w:header="709" w:footer="709" w:gutter="0"/>
      <w:cols w:space="708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Reference Sans Serif">
    <w:panose1 w:val="020B0604030504040204"/>
    <w:charset w:val="00"/>
    <w:family w:val="swiss"/>
    <w:pitch w:val="variable"/>
    <w:sig w:usb0="20000287" w:usb1="00000000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gutterAtTop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wMzMws7A0MTI1NjJT0lEKTi0uzszPAykwqwUAKiYo2SwAAAA="/>
  </w:docVars>
  <w:rsids>
    <w:rsidRoot w:val="00952CE7"/>
    <w:rsid w:val="00156BFB"/>
    <w:rsid w:val="001835FF"/>
    <w:rsid w:val="0025329A"/>
    <w:rsid w:val="002D1683"/>
    <w:rsid w:val="00392FE4"/>
    <w:rsid w:val="003E3126"/>
    <w:rsid w:val="005C2754"/>
    <w:rsid w:val="006B3702"/>
    <w:rsid w:val="006E75FA"/>
    <w:rsid w:val="007A6327"/>
    <w:rsid w:val="007F4A6E"/>
    <w:rsid w:val="00831E8A"/>
    <w:rsid w:val="0094443E"/>
    <w:rsid w:val="00947D8C"/>
    <w:rsid w:val="00952CE7"/>
    <w:rsid w:val="00BB6449"/>
    <w:rsid w:val="00D654CC"/>
    <w:rsid w:val="00E3206F"/>
    <w:rsid w:val="00EC51A5"/>
    <w:rsid w:val="00FE4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B582C9"/>
  <w15:docId w15:val="{F737BC4A-6D5B-4989-BE71-39E8DA3710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0">
    <w:name w:val="Style10"/>
    <w:basedOn w:val="Normal"/>
    <w:pPr>
      <w:spacing w:after="0" w:line="240" w:lineRule="auto"/>
    </w:pPr>
    <w:rPr>
      <w:rFonts w:ascii="MS Reference Sans Serif" w:eastAsia="MS Reference Sans Serif" w:hAnsi="MS Reference Sans Serif" w:cs="MS Reference Sans Serif"/>
      <w:sz w:val="20"/>
      <w:szCs w:val="20"/>
    </w:rPr>
  </w:style>
  <w:style w:type="paragraph" w:customStyle="1" w:styleId="Style11">
    <w:name w:val="Style11"/>
    <w:basedOn w:val="Normal"/>
    <w:pPr>
      <w:spacing w:after="0" w:line="217" w:lineRule="exact"/>
      <w:jc w:val="both"/>
    </w:pPr>
    <w:rPr>
      <w:rFonts w:ascii="MS Reference Sans Serif" w:eastAsia="MS Reference Sans Serif" w:hAnsi="MS Reference Sans Serif" w:cs="MS Reference Sans Serif"/>
      <w:sz w:val="20"/>
      <w:szCs w:val="20"/>
    </w:rPr>
  </w:style>
  <w:style w:type="paragraph" w:customStyle="1" w:styleId="Style12">
    <w:name w:val="Style12"/>
    <w:basedOn w:val="Normal"/>
    <w:pPr>
      <w:spacing w:after="0" w:line="219" w:lineRule="exact"/>
      <w:jc w:val="both"/>
    </w:pPr>
    <w:rPr>
      <w:rFonts w:ascii="MS Reference Sans Serif" w:eastAsia="MS Reference Sans Serif" w:hAnsi="MS Reference Sans Serif" w:cs="MS Reference Sans Serif"/>
      <w:sz w:val="20"/>
      <w:szCs w:val="20"/>
    </w:rPr>
  </w:style>
  <w:style w:type="paragraph" w:customStyle="1" w:styleId="Style19">
    <w:name w:val="Style19"/>
    <w:basedOn w:val="Normal"/>
    <w:pPr>
      <w:spacing w:after="0" w:line="240" w:lineRule="auto"/>
    </w:pPr>
    <w:rPr>
      <w:rFonts w:ascii="MS Reference Sans Serif" w:eastAsia="MS Reference Sans Serif" w:hAnsi="MS Reference Sans Serif" w:cs="MS Reference Sans Serif"/>
      <w:sz w:val="20"/>
      <w:szCs w:val="20"/>
    </w:rPr>
  </w:style>
  <w:style w:type="character" w:customStyle="1" w:styleId="CharStyle6">
    <w:name w:val="CharStyle6"/>
    <w:basedOn w:val="DefaultParagraphFont"/>
    <w:rPr>
      <w:rFonts w:ascii="MS Reference Sans Serif" w:eastAsia="MS Reference Sans Serif" w:hAnsi="MS Reference Sans Serif" w:cs="MS Reference Sans Serif"/>
      <w:b/>
      <w:bCs/>
      <w:i w:val="0"/>
      <w:iCs w:val="0"/>
      <w:smallCaps w:val="0"/>
      <w:spacing w:val="-10"/>
      <w:sz w:val="26"/>
      <w:szCs w:val="26"/>
    </w:rPr>
  </w:style>
  <w:style w:type="character" w:customStyle="1" w:styleId="CharStyle9">
    <w:name w:val="CharStyle9"/>
    <w:basedOn w:val="DefaultParagraphFont"/>
    <w:rPr>
      <w:rFonts w:ascii="MS Reference Sans Serif" w:eastAsia="MS Reference Sans Serif" w:hAnsi="MS Reference Sans Serif" w:cs="MS Reference Sans Serif"/>
      <w:b w:val="0"/>
      <w:bCs w:val="0"/>
      <w:i w:val="0"/>
      <w:iCs w:val="0"/>
      <w:smallCaps w:val="0"/>
      <w:sz w:val="16"/>
      <w:szCs w:val="16"/>
    </w:rPr>
  </w:style>
  <w:style w:type="character" w:customStyle="1" w:styleId="CharStyle10">
    <w:name w:val="CharStyle10"/>
    <w:basedOn w:val="DefaultParagraphFont"/>
    <w:rPr>
      <w:rFonts w:ascii="MS Reference Sans Serif" w:eastAsia="MS Reference Sans Serif" w:hAnsi="MS Reference Sans Serif" w:cs="MS Reference Sans Serif"/>
      <w:b w:val="0"/>
      <w:bCs w:val="0"/>
      <w:i w:val="0"/>
      <w:iCs w:val="0"/>
      <w:smallCaps w:val="0"/>
      <w:sz w:val="16"/>
      <w:szCs w:val="16"/>
    </w:rPr>
  </w:style>
  <w:style w:type="character" w:customStyle="1" w:styleId="CharStyle11">
    <w:name w:val="CharStyle11"/>
    <w:basedOn w:val="DefaultParagraphFont"/>
    <w:rPr>
      <w:rFonts w:ascii="MS Reference Sans Serif" w:eastAsia="MS Reference Sans Serif" w:hAnsi="MS Reference Sans Serif" w:cs="MS Reference Sans Serif"/>
      <w:b/>
      <w:bCs/>
      <w:i w:val="0"/>
      <w:iCs w:val="0"/>
      <w:smallCaps w:val="0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329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329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://www.facebook.com/FSFinalWord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fsfinalword.com" TargetMode="External"/><Relationship Id="rId5" Type="http://schemas.openxmlformats.org/officeDocument/2006/relationships/hyperlink" Target="http://www.fsfinalword.cz" TargetMode="External"/><Relationship Id="rId4" Type="http://schemas.openxmlformats.org/officeDocument/2006/relationships/image" Target="media/image1.emf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477</Words>
  <Characters>282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onm</dc:creator>
  <cp:lastModifiedBy>Michal Donath</cp:lastModifiedBy>
  <cp:revision>3</cp:revision>
  <cp:lastPrinted>2018-07-27T09:24:00Z</cp:lastPrinted>
  <dcterms:created xsi:type="dcterms:W3CDTF">2018-07-30T07:15:00Z</dcterms:created>
  <dcterms:modified xsi:type="dcterms:W3CDTF">2018-07-30T07:18:00Z</dcterms:modified>
</cp:coreProperties>
</file>